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E75F9" w14:textId="77777777" w:rsidR="00930834" w:rsidRDefault="00930834" w:rsidP="003C229C">
      <w:pPr>
        <w:outlineLvl w:val="0"/>
        <w:rPr>
          <w:rFonts w:ascii="Trebuchet MS" w:hAnsi="Trebuchet MS"/>
          <w:sz w:val="22"/>
        </w:rPr>
      </w:pPr>
    </w:p>
    <w:p w14:paraId="7000AA2B" w14:textId="77777777" w:rsidR="00A03D64" w:rsidRPr="0021766B" w:rsidRDefault="00A03D64" w:rsidP="00A03D64">
      <w:pPr>
        <w:ind w:left="4962" w:right="567"/>
        <w:jc w:val="right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b/>
          <w:sz w:val="22"/>
        </w:rPr>
        <w:t xml:space="preserve">Al </w:t>
      </w:r>
      <w:r>
        <w:rPr>
          <w:rFonts w:ascii="Trebuchet MS" w:hAnsi="Trebuchet MS"/>
          <w:b/>
          <w:sz w:val="22"/>
        </w:rPr>
        <w:t>Consiglio Direttivo della</w:t>
      </w:r>
    </w:p>
    <w:p w14:paraId="648D3638" w14:textId="77777777"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>Società Italiana di Scienze Sensoriali</w:t>
      </w:r>
    </w:p>
    <w:p w14:paraId="1865F343" w14:textId="77777777" w:rsidR="00A03D64" w:rsidRDefault="00A03D64" w:rsidP="00FD75BD">
      <w:pPr>
        <w:ind w:left="993" w:right="567"/>
        <w:jc w:val="right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</w:p>
    <w:p w14:paraId="1A3220EB" w14:textId="77777777"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  <w:t>Via Donizetti, 6</w:t>
      </w:r>
    </w:p>
    <w:p w14:paraId="1025871B" w14:textId="77777777"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  <w:t>50144 Firenze</w:t>
      </w:r>
    </w:p>
    <w:p w14:paraId="0ABCBEF9" w14:textId="77777777" w:rsidR="00A03D64" w:rsidRDefault="00A03D64" w:rsidP="003C229C">
      <w:pPr>
        <w:outlineLvl w:val="0"/>
        <w:rPr>
          <w:rFonts w:ascii="Trebuchet MS" w:hAnsi="Trebuchet MS"/>
          <w:sz w:val="22"/>
        </w:rPr>
      </w:pPr>
    </w:p>
    <w:p w14:paraId="05F717B9" w14:textId="77777777" w:rsidR="003C229C" w:rsidRDefault="00A03D64" w:rsidP="00E04249">
      <w:pPr>
        <w:ind w:right="567"/>
        <w:jc w:val="right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                    </w:t>
      </w:r>
    </w:p>
    <w:p w14:paraId="7355CFB3" w14:textId="77777777" w:rsidR="003C229C" w:rsidRDefault="003C229C" w:rsidP="003C229C">
      <w:pPr>
        <w:outlineLvl w:val="0"/>
        <w:rPr>
          <w:rFonts w:ascii="Trebuchet MS" w:hAnsi="Trebuchet MS"/>
          <w:sz w:val="22"/>
        </w:rPr>
      </w:pPr>
    </w:p>
    <w:p w14:paraId="3E0DE869" w14:textId="77777777" w:rsidR="002A1B0A" w:rsidRDefault="003C229C" w:rsidP="00EA3B4E">
      <w:pPr>
        <w:jc w:val="center"/>
        <w:outlineLvl w:val="0"/>
        <w:rPr>
          <w:rFonts w:ascii="Trebuchet MS" w:hAnsi="Trebuchet MS"/>
          <w:b/>
          <w:sz w:val="22"/>
        </w:rPr>
      </w:pPr>
      <w:r w:rsidRPr="00832F7B">
        <w:rPr>
          <w:rFonts w:ascii="Trebuchet MS" w:hAnsi="Trebuchet MS"/>
          <w:b/>
          <w:sz w:val="22"/>
        </w:rPr>
        <w:t xml:space="preserve">DOMANDA PER </w:t>
      </w:r>
      <w:r w:rsidR="00EA3B4E">
        <w:rPr>
          <w:rFonts w:ascii="Trebuchet MS" w:hAnsi="Trebuchet MS"/>
          <w:b/>
          <w:sz w:val="22"/>
        </w:rPr>
        <w:t xml:space="preserve">L’ISCRIZIONE ALLA SISS </w:t>
      </w:r>
    </w:p>
    <w:p w14:paraId="3699CAA7" w14:textId="77777777" w:rsidR="001B0C97" w:rsidRDefault="00EA3B4E" w:rsidP="00CF4916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 xml:space="preserve">E </w:t>
      </w:r>
      <w:r w:rsidR="005E6AC4">
        <w:rPr>
          <w:rFonts w:ascii="Trebuchet MS" w:hAnsi="Trebuchet MS"/>
          <w:b/>
          <w:sz w:val="22"/>
        </w:rPr>
        <w:t>IL RILASCIO DELL’</w:t>
      </w:r>
      <w:r w:rsidR="003C229C" w:rsidRPr="00832F7B">
        <w:rPr>
          <w:rFonts w:ascii="Trebuchet MS" w:hAnsi="Trebuchet MS"/>
          <w:b/>
          <w:sz w:val="22"/>
        </w:rPr>
        <w:t xml:space="preserve">ATTESTATO DI </w:t>
      </w:r>
      <w:r w:rsidR="00A03D64">
        <w:rPr>
          <w:rFonts w:ascii="Trebuchet MS" w:hAnsi="Trebuchet MS"/>
          <w:b/>
          <w:sz w:val="22"/>
        </w:rPr>
        <w:t>QUALITÀ</w:t>
      </w:r>
      <w:r w:rsidR="003C229C" w:rsidRPr="00832F7B">
        <w:rPr>
          <w:rFonts w:ascii="Trebuchet MS" w:hAnsi="Trebuchet MS"/>
          <w:b/>
          <w:sz w:val="22"/>
        </w:rPr>
        <w:t xml:space="preserve"> </w:t>
      </w:r>
      <w:r w:rsidR="001B0C97">
        <w:rPr>
          <w:rFonts w:ascii="Trebuchet MS" w:hAnsi="Trebuchet MS"/>
          <w:b/>
          <w:sz w:val="22"/>
        </w:rPr>
        <w:t xml:space="preserve">E QUALIFICAZIONE PROFESSIONALE </w:t>
      </w:r>
    </w:p>
    <w:p w14:paraId="45003F96" w14:textId="77777777" w:rsidR="00CF4916" w:rsidRDefault="001B0C97" w:rsidP="00CF4916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DEI SERVIZI PRESTATI COME</w:t>
      </w:r>
      <w:r w:rsidR="003C229C" w:rsidRPr="00832F7B">
        <w:rPr>
          <w:rFonts w:ascii="Trebuchet MS" w:hAnsi="Trebuchet MS"/>
          <w:b/>
          <w:sz w:val="22"/>
        </w:rPr>
        <w:t xml:space="preserve"> SENSORY PROJECT MANAGER</w:t>
      </w:r>
      <w:r w:rsidR="00930834">
        <w:rPr>
          <w:rFonts w:ascii="Trebuchet MS" w:hAnsi="Trebuchet MS"/>
          <w:b/>
          <w:sz w:val="22"/>
        </w:rPr>
        <w:t xml:space="preserve"> </w:t>
      </w:r>
    </w:p>
    <w:p w14:paraId="35942BF1" w14:textId="5661F517" w:rsidR="00930834" w:rsidRPr="00EA3B4E" w:rsidRDefault="00836213" w:rsidP="00CF4916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caps/>
          <w:sz w:val="22"/>
        </w:rPr>
        <w:t>per l’anno 20</w:t>
      </w:r>
      <w:r w:rsidR="009E1ABF">
        <w:rPr>
          <w:rFonts w:ascii="Trebuchet MS" w:hAnsi="Trebuchet MS"/>
          <w:b/>
          <w:caps/>
          <w:sz w:val="22"/>
        </w:rPr>
        <w:t>2</w:t>
      </w:r>
      <w:r w:rsidR="00A02C72">
        <w:rPr>
          <w:rFonts w:ascii="Trebuchet MS" w:hAnsi="Trebuchet MS"/>
          <w:b/>
          <w:caps/>
          <w:sz w:val="22"/>
        </w:rPr>
        <w:t>2</w:t>
      </w:r>
    </w:p>
    <w:p w14:paraId="10669D36" w14:textId="77777777" w:rsidR="003C229C" w:rsidRPr="00832F7B" w:rsidRDefault="003C229C" w:rsidP="003C229C">
      <w:pPr>
        <w:jc w:val="center"/>
        <w:outlineLvl w:val="0"/>
        <w:rPr>
          <w:rFonts w:ascii="Trebuchet MS" w:hAnsi="Trebuchet MS"/>
          <w:b/>
          <w:sz w:val="22"/>
        </w:rPr>
      </w:pPr>
    </w:p>
    <w:p w14:paraId="4BA9E03B" w14:textId="77777777" w:rsidR="003C229C" w:rsidRPr="00832F7B" w:rsidRDefault="003C229C" w:rsidP="005E6AC4">
      <w:pPr>
        <w:ind w:left="2608"/>
        <w:jc w:val="center"/>
        <w:outlineLvl w:val="0"/>
        <w:rPr>
          <w:rFonts w:ascii="Trebuchet MS" w:hAnsi="Trebuchet MS"/>
          <w:b/>
          <w:sz w:val="22"/>
        </w:rPr>
      </w:pPr>
    </w:p>
    <w:p w14:paraId="4F0C1970" w14:textId="77777777" w:rsidR="005E6AC4" w:rsidRPr="0021766B" w:rsidRDefault="003C229C" w:rsidP="005E6AC4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ab/>
      </w:r>
      <w:r w:rsidRPr="000E06C7">
        <w:rPr>
          <w:rFonts w:ascii="Trebuchet MS" w:hAnsi="Trebuchet MS"/>
          <w:sz w:val="22"/>
        </w:rPr>
        <w:tab/>
      </w:r>
      <w:r w:rsidRPr="000E06C7">
        <w:rPr>
          <w:rFonts w:ascii="Trebuchet MS" w:hAnsi="Trebuchet MS"/>
          <w:sz w:val="22"/>
        </w:rPr>
        <w:tab/>
      </w:r>
    </w:p>
    <w:p w14:paraId="1E38CE02" w14:textId="77777777" w:rsidR="005E6AC4" w:rsidRPr="00E042FF" w:rsidRDefault="005E6AC4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C</w:t>
      </w:r>
      <w:r w:rsidRPr="00E042FF">
        <w:rPr>
          <w:rFonts w:ascii="Trebuchet MS" w:hAnsi="Trebuchet MS"/>
          <w:sz w:val="22"/>
        </w:rPr>
        <w:t>on la presente, il</w:t>
      </w:r>
      <w:r>
        <w:rPr>
          <w:rFonts w:ascii="Trebuchet MS" w:hAnsi="Trebuchet MS"/>
          <w:sz w:val="22"/>
        </w:rPr>
        <w:t xml:space="preserve">/la sottoscritto/a </w:t>
      </w:r>
      <w:r w:rsidRPr="00E042FF">
        <w:rPr>
          <w:rFonts w:ascii="Trebuchet MS" w:hAnsi="Trebuchet MS"/>
          <w:sz w:val="22"/>
        </w:rPr>
        <w:t>......................................................</w:t>
      </w:r>
      <w:r>
        <w:rPr>
          <w:rFonts w:ascii="Trebuchet MS" w:hAnsi="Trebuchet MS"/>
          <w:sz w:val="22"/>
        </w:rPr>
        <w:t>........</w:t>
      </w:r>
    </w:p>
    <w:p w14:paraId="0443E0EC" w14:textId="77777777" w:rsidR="005E6AC4" w:rsidRPr="00E042FF" w:rsidRDefault="005E6AC4" w:rsidP="0095618F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codice fiscale</w:t>
      </w:r>
      <w:r w:rsidR="0095618F">
        <w:rPr>
          <w:rFonts w:ascii="Trebuchet MS" w:hAnsi="Trebuchet MS"/>
          <w:sz w:val="22"/>
        </w:rPr>
        <w:t>/PI</w:t>
      </w:r>
      <w:r w:rsidR="00CC310E">
        <w:rPr>
          <w:rFonts w:ascii="Trebuchet MS" w:hAnsi="Trebuchet MS"/>
          <w:sz w:val="22"/>
        </w:rPr>
        <w:t xml:space="preserve"> </w:t>
      </w:r>
      <w:r w:rsidRPr="00E042FF">
        <w:rPr>
          <w:rFonts w:ascii="Trebuchet MS" w:hAnsi="Trebuchet MS"/>
          <w:sz w:val="22"/>
        </w:rPr>
        <w:t>................................................................</w:t>
      </w:r>
      <w:r w:rsidR="0095618F">
        <w:rPr>
          <w:rFonts w:ascii="Trebuchet MS" w:hAnsi="Trebuchet MS"/>
          <w:sz w:val="22"/>
        </w:rPr>
        <w:t>.....................</w:t>
      </w:r>
    </w:p>
    <w:p w14:paraId="3B186812" w14:textId="77777777" w:rsidR="005E6AC4" w:rsidRPr="00E042FF" w:rsidRDefault="005E6AC4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affiliazione …………………………………………………………………………...</w:t>
      </w:r>
    </w:p>
    <w:p w14:paraId="325D4611" w14:textId="77777777" w:rsidR="007542AD" w:rsidRDefault="007542AD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</w:p>
    <w:p w14:paraId="3F55D79D" w14:textId="77777777" w:rsidR="007542AD" w:rsidRDefault="007542AD" w:rsidP="007542AD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DICHIARA</w:t>
      </w:r>
    </w:p>
    <w:p w14:paraId="5B3D68EA" w14:textId="77777777" w:rsidR="007542AD" w:rsidRDefault="007542AD" w:rsidP="007542AD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</w:p>
    <w:p w14:paraId="5DEED2C4" w14:textId="77777777" w:rsidR="007542AD" w:rsidRPr="007542AD" w:rsidRDefault="007542AD" w:rsidP="00720F76">
      <w:pPr>
        <w:numPr>
          <w:ilvl w:val="0"/>
          <w:numId w:val="16"/>
        </w:numPr>
        <w:spacing w:beforeLines="1" w:before="2" w:afterLines="1" w:after="2"/>
        <w:ind w:hanging="11"/>
        <w:jc w:val="both"/>
        <w:rPr>
          <w:rFonts w:ascii="Trebuchet MS" w:hAnsi="Trebuchet MS"/>
          <w:sz w:val="22"/>
        </w:rPr>
      </w:pPr>
      <w:r w:rsidRPr="007542AD">
        <w:rPr>
          <w:rFonts w:ascii="Trebuchet MS" w:hAnsi="Trebuchet MS"/>
          <w:sz w:val="22"/>
        </w:rPr>
        <w:t>di voler partecipare alla vita associativa della Società Italiana di Scienze Sensoriali;</w:t>
      </w:r>
    </w:p>
    <w:p w14:paraId="2E18896A" w14:textId="77777777" w:rsidR="007542AD" w:rsidRPr="007542AD" w:rsidRDefault="007542AD" w:rsidP="00720F76">
      <w:pPr>
        <w:numPr>
          <w:ilvl w:val="0"/>
          <w:numId w:val="16"/>
        </w:numPr>
        <w:spacing w:beforeLines="1" w:before="2" w:afterLines="1" w:after="2"/>
        <w:ind w:hanging="11"/>
        <w:jc w:val="both"/>
        <w:rPr>
          <w:rFonts w:ascii="Trebuchet MS" w:hAnsi="Trebuchet MS"/>
          <w:sz w:val="22"/>
        </w:rPr>
      </w:pPr>
      <w:r w:rsidRPr="007542AD">
        <w:rPr>
          <w:rFonts w:ascii="Trebuchet MS" w:hAnsi="Trebuchet MS"/>
          <w:sz w:val="22"/>
        </w:rPr>
        <w:t>di accettare pienamente e senza riserve lo Statuto, il Regolamento associativo e il Codice Deontologico.</w:t>
      </w:r>
    </w:p>
    <w:p w14:paraId="7E5C63AC" w14:textId="77777777" w:rsidR="005E6AC4" w:rsidRPr="00E042FF" w:rsidRDefault="005E6AC4" w:rsidP="0021240B">
      <w:pPr>
        <w:spacing w:after="120" w:line="360" w:lineRule="auto"/>
        <w:ind w:right="567"/>
        <w:jc w:val="both"/>
        <w:rPr>
          <w:rFonts w:ascii="Trebuchet MS" w:hAnsi="Trebuchet MS"/>
          <w:sz w:val="22"/>
        </w:rPr>
      </w:pPr>
    </w:p>
    <w:p w14:paraId="3968B838" w14:textId="77777777" w:rsidR="005E6AC4" w:rsidRPr="00E042FF" w:rsidRDefault="005E6AC4" w:rsidP="0021240B">
      <w:pPr>
        <w:spacing w:before="120" w:line="360" w:lineRule="auto"/>
        <w:ind w:left="426" w:right="567"/>
        <w:jc w:val="center"/>
        <w:outlineLvl w:val="0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CHIEDE</w:t>
      </w:r>
    </w:p>
    <w:p w14:paraId="01700434" w14:textId="77777777" w:rsidR="005E6AC4" w:rsidRPr="00E042FF" w:rsidRDefault="005E6AC4" w:rsidP="005E6AC4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</w:p>
    <w:p w14:paraId="415DF9C9" w14:textId="43176C66" w:rsidR="001E7304" w:rsidRDefault="005E6AC4" w:rsidP="001E7304">
      <w:pPr>
        <w:pStyle w:val="Paragrafoelenco"/>
        <w:numPr>
          <w:ilvl w:val="0"/>
          <w:numId w:val="14"/>
        </w:numPr>
        <w:spacing w:after="120" w:line="360" w:lineRule="auto"/>
        <w:ind w:right="-7"/>
        <w:jc w:val="both"/>
        <w:rPr>
          <w:rFonts w:ascii="Trebuchet MS" w:hAnsi="Trebuchet MS"/>
          <w:sz w:val="22"/>
        </w:rPr>
      </w:pPr>
      <w:r w:rsidRPr="00E1182F">
        <w:rPr>
          <w:rFonts w:ascii="Trebuchet MS" w:hAnsi="Trebuchet MS"/>
          <w:b/>
          <w:sz w:val="22"/>
        </w:rPr>
        <w:t>di essere iscritto come socio ordinario</w:t>
      </w:r>
      <w:r w:rsidR="006E0BBC" w:rsidRPr="00E1182F">
        <w:rPr>
          <w:rFonts w:ascii="Trebuchet MS" w:hAnsi="Trebuchet MS"/>
          <w:b/>
          <w:sz w:val="22"/>
        </w:rPr>
        <w:t xml:space="preserve"> all’associazione </w:t>
      </w:r>
      <w:r w:rsidR="007542AD" w:rsidRPr="00E1182F">
        <w:rPr>
          <w:rFonts w:ascii="Trebuchet MS" w:hAnsi="Trebuchet MS"/>
          <w:b/>
          <w:sz w:val="22"/>
        </w:rPr>
        <w:t xml:space="preserve">Società Italiana di </w:t>
      </w:r>
      <w:r w:rsidR="006E0BBC" w:rsidRPr="00E1182F">
        <w:rPr>
          <w:rFonts w:ascii="Trebuchet MS" w:hAnsi="Trebuchet MS"/>
          <w:b/>
          <w:sz w:val="22"/>
        </w:rPr>
        <w:t>Sc</w:t>
      </w:r>
      <w:r w:rsidR="0095618F">
        <w:rPr>
          <w:rFonts w:ascii="Trebuchet MS" w:hAnsi="Trebuchet MS"/>
          <w:b/>
          <w:sz w:val="22"/>
        </w:rPr>
        <w:t xml:space="preserve">ienze Sensoriali per l’anno </w:t>
      </w:r>
      <w:r w:rsidR="00836213">
        <w:rPr>
          <w:rFonts w:ascii="Trebuchet MS" w:hAnsi="Trebuchet MS"/>
          <w:b/>
          <w:sz w:val="22"/>
        </w:rPr>
        <w:t>20</w:t>
      </w:r>
      <w:r w:rsidR="009E1ABF">
        <w:rPr>
          <w:rFonts w:ascii="Trebuchet MS" w:hAnsi="Trebuchet MS"/>
          <w:b/>
          <w:sz w:val="22"/>
        </w:rPr>
        <w:t>2</w:t>
      </w:r>
      <w:r w:rsidR="00A02C72">
        <w:rPr>
          <w:rFonts w:ascii="Trebuchet MS" w:hAnsi="Trebuchet MS"/>
          <w:b/>
          <w:sz w:val="22"/>
        </w:rPr>
        <w:t>2</w:t>
      </w:r>
      <w:r w:rsidR="008C2007">
        <w:rPr>
          <w:rFonts w:ascii="Trebuchet MS" w:hAnsi="Trebuchet MS"/>
          <w:b/>
          <w:sz w:val="22"/>
        </w:rPr>
        <w:t xml:space="preserve"> come</w:t>
      </w:r>
      <w:r w:rsidRPr="00FF59F7">
        <w:rPr>
          <w:rFonts w:ascii="Trebuchet MS" w:hAnsi="Trebuchet MS"/>
          <w:sz w:val="22"/>
        </w:rPr>
        <w:t>:</w:t>
      </w:r>
    </w:p>
    <w:p w14:paraId="4D446505" w14:textId="77777777" w:rsidR="001E7304" w:rsidRPr="001E7304" w:rsidRDefault="001E7304" w:rsidP="001E7304">
      <w:pPr>
        <w:pStyle w:val="Paragrafoelenco"/>
        <w:spacing w:after="120" w:line="360" w:lineRule="auto"/>
        <w:ind w:left="1146" w:right="-7"/>
        <w:jc w:val="both"/>
        <w:rPr>
          <w:rFonts w:ascii="Trebuchet MS" w:hAnsi="Trebuchet MS"/>
          <w:sz w:val="22"/>
        </w:rPr>
      </w:pPr>
    </w:p>
    <w:p w14:paraId="53E43D51" w14:textId="77777777" w:rsidR="001E7304" w:rsidRDefault="005E6AC4" w:rsidP="001E7304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 w:rsidRPr="001E7304">
        <w:rPr>
          <w:rFonts w:ascii="MS Gothic" w:eastAsia="MS Gothic" w:hAnsi="MS Gothic" w:hint="eastAsia"/>
          <w:sz w:val="22"/>
        </w:rPr>
        <w:t>☐</w:t>
      </w:r>
      <w:r w:rsidR="001E7304">
        <w:rPr>
          <w:rFonts w:ascii="Trebuchet MS" w:hAnsi="Trebuchet MS"/>
          <w:sz w:val="22"/>
        </w:rPr>
        <w:tab/>
      </w:r>
      <w:r w:rsid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 xml:space="preserve">nuovo socio </w:t>
      </w:r>
      <w:r w:rsidRP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ab/>
      </w:r>
    </w:p>
    <w:p w14:paraId="761137B8" w14:textId="77777777" w:rsidR="00E1182F" w:rsidRPr="00E04249" w:rsidRDefault="005E6AC4" w:rsidP="00E04249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 w:rsidRPr="001E7304">
        <w:rPr>
          <w:rFonts w:ascii="MS Gothic" w:eastAsia="MS Gothic" w:hAnsi="MS Gothic" w:hint="eastAsia"/>
          <w:sz w:val="22"/>
        </w:rPr>
        <w:t>☐</w:t>
      </w:r>
      <w:r w:rsidRPr="001E7304">
        <w:rPr>
          <w:rFonts w:ascii="MS Gothic" w:eastAsia="MS Gothic" w:hAnsi="MS Gothic"/>
          <w:sz w:val="22"/>
        </w:rPr>
        <w:t xml:space="preserve"> </w:t>
      </w:r>
      <w:r w:rsidR="001E7304">
        <w:rPr>
          <w:rFonts w:ascii="MS Gothic" w:eastAsia="MS Gothic" w:hAnsi="MS Gothic"/>
          <w:sz w:val="22"/>
        </w:rPr>
        <w:tab/>
      </w:r>
      <w:r w:rsidRPr="001E7304">
        <w:rPr>
          <w:rFonts w:ascii="Trebuchet MS" w:hAnsi="Trebuchet MS"/>
          <w:sz w:val="22"/>
        </w:rPr>
        <w:t>rinnovo</w:t>
      </w:r>
    </w:p>
    <w:p w14:paraId="0D93923F" w14:textId="2BBBDE13" w:rsidR="00E1182F" w:rsidRDefault="00086800" w:rsidP="00E04249">
      <w:pPr>
        <w:pStyle w:val="Paragrafoelenco"/>
        <w:spacing w:line="360" w:lineRule="auto"/>
        <w:ind w:left="708" w:right="-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impegnandosi a regolarizzare l’iscrizione provvedendo al </w:t>
      </w:r>
      <w:r w:rsidRPr="00E042FF">
        <w:rPr>
          <w:rFonts w:ascii="Trebuchet MS" w:hAnsi="Trebuchet MS"/>
          <w:sz w:val="22"/>
        </w:rPr>
        <w:t>pagamento della quo</w:t>
      </w:r>
      <w:r>
        <w:rPr>
          <w:rFonts w:ascii="Trebuchet MS" w:hAnsi="Trebuchet MS"/>
          <w:sz w:val="22"/>
        </w:rPr>
        <w:t>ta annuale, fissata in euro 100.</w:t>
      </w:r>
      <w:r w:rsidRPr="00E042FF">
        <w:rPr>
          <w:rFonts w:ascii="Trebuchet MS" w:hAnsi="Trebuchet MS"/>
          <w:sz w:val="22"/>
        </w:rPr>
        <w:t>00, tramite bonifico presso la Banc</w:t>
      </w:r>
      <w:r>
        <w:rPr>
          <w:rFonts w:ascii="Trebuchet MS" w:hAnsi="Trebuchet MS"/>
          <w:sz w:val="22"/>
        </w:rPr>
        <w:t>a Unicredit Banca di Roma - Ag.</w:t>
      </w:r>
      <w:r w:rsidRPr="00E042FF">
        <w:rPr>
          <w:rFonts w:ascii="Trebuchet MS" w:hAnsi="Trebuchet MS"/>
          <w:sz w:val="22"/>
        </w:rPr>
        <w:t xml:space="preserve"> </w:t>
      </w:r>
      <w:r w:rsidRPr="00E042FF">
        <w:rPr>
          <w:rFonts w:ascii="Trebuchet MS" w:hAnsi="Trebuchet MS"/>
          <w:sz w:val="22"/>
        </w:rPr>
        <w:lastRenderedPageBreak/>
        <w:t>Firenze</w:t>
      </w:r>
      <w:r>
        <w:rPr>
          <w:rFonts w:ascii="Trebuchet MS" w:hAnsi="Trebuchet MS"/>
          <w:sz w:val="22"/>
        </w:rPr>
        <w:t xml:space="preserve"> Redi</w:t>
      </w:r>
      <w:r w:rsidRPr="00E042FF">
        <w:rPr>
          <w:rFonts w:ascii="Trebuchet MS" w:hAnsi="Trebuchet MS"/>
          <w:sz w:val="22"/>
        </w:rPr>
        <w:t xml:space="preserve"> - V.le </w:t>
      </w:r>
      <w:r>
        <w:rPr>
          <w:rFonts w:ascii="Trebuchet MS" w:hAnsi="Trebuchet MS"/>
          <w:sz w:val="22"/>
        </w:rPr>
        <w:t>Redi</w:t>
      </w:r>
      <w:r w:rsidRPr="00E042FF">
        <w:rPr>
          <w:rFonts w:ascii="Trebuchet MS" w:hAnsi="Trebuchet MS"/>
          <w:sz w:val="22"/>
        </w:rPr>
        <w:t xml:space="preserve"> </w:t>
      </w:r>
      <w:r>
        <w:rPr>
          <w:rFonts w:ascii="Trebuchet MS" w:hAnsi="Trebuchet MS"/>
          <w:sz w:val="22"/>
        </w:rPr>
        <w:t xml:space="preserve">41/L, </w:t>
      </w:r>
      <w:r w:rsidRPr="00E042FF">
        <w:rPr>
          <w:rFonts w:ascii="Trebuchet MS" w:hAnsi="Trebuchet MS"/>
          <w:b/>
          <w:sz w:val="22"/>
        </w:rPr>
        <w:t xml:space="preserve">IBAN </w:t>
      </w:r>
      <w:r w:rsidRPr="00531DAC">
        <w:rPr>
          <w:rFonts w:ascii="Trebuchet MS" w:hAnsi="Trebuchet MS"/>
          <w:b/>
          <w:sz w:val="22"/>
        </w:rPr>
        <w:t>IT 17 N 02008 02829 000400324336</w:t>
      </w:r>
      <w:r w:rsidRPr="00E042FF">
        <w:rPr>
          <w:rFonts w:ascii="Trebuchet MS" w:hAnsi="Trebuchet MS"/>
          <w:sz w:val="22"/>
        </w:rPr>
        <w:t xml:space="preserve"> intestato all’Associazione</w:t>
      </w:r>
      <w:r>
        <w:rPr>
          <w:rFonts w:ascii="Trebuchet MS" w:hAnsi="Trebuchet MS"/>
          <w:sz w:val="22"/>
        </w:rPr>
        <w:t xml:space="preserve"> (Società Italiana di Scienze Sensoriali) </w:t>
      </w:r>
      <w:r w:rsidR="00C12852">
        <w:rPr>
          <w:rFonts w:ascii="Trebuchet MS" w:hAnsi="Trebuchet MS"/>
          <w:b/>
          <w:sz w:val="22"/>
        </w:rPr>
        <w:t>entro il 31.1</w:t>
      </w:r>
      <w:r w:rsidRPr="002D0D46">
        <w:rPr>
          <w:rFonts w:ascii="Trebuchet MS" w:hAnsi="Trebuchet MS"/>
          <w:b/>
          <w:sz w:val="22"/>
        </w:rPr>
        <w:t>.20</w:t>
      </w:r>
      <w:r w:rsidR="009E1ABF">
        <w:rPr>
          <w:rFonts w:ascii="Trebuchet MS" w:hAnsi="Trebuchet MS"/>
          <w:b/>
          <w:sz w:val="22"/>
        </w:rPr>
        <w:t>2</w:t>
      </w:r>
      <w:r w:rsidR="00A02C72">
        <w:rPr>
          <w:rFonts w:ascii="Trebuchet MS" w:hAnsi="Trebuchet MS"/>
          <w:b/>
          <w:sz w:val="22"/>
        </w:rPr>
        <w:t>2</w:t>
      </w:r>
      <w:r w:rsidR="0021240B">
        <w:rPr>
          <w:rFonts w:ascii="Trebuchet MS" w:hAnsi="Trebuchet MS"/>
          <w:sz w:val="22"/>
        </w:rPr>
        <w:t>;</w:t>
      </w:r>
      <w:r w:rsidRPr="00E042FF">
        <w:rPr>
          <w:rFonts w:ascii="Trebuchet MS" w:hAnsi="Trebuchet MS"/>
          <w:sz w:val="22"/>
        </w:rPr>
        <w:t xml:space="preserve"> </w:t>
      </w:r>
    </w:p>
    <w:p w14:paraId="715E2CDC" w14:textId="77777777" w:rsidR="00086800" w:rsidRDefault="00086800" w:rsidP="00E1182F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</w:p>
    <w:p w14:paraId="44EBFA0B" w14:textId="498AC443" w:rsidR="0062554A" w:rsidRDefault="00FF59F7" w:rsidP="007542AD">
      <w:pPr>
        <w:pStyle w:val="Paragrafoelenco"/>
        <w:numPr>
          <w:ilvl w:val="0"/>
          <w:numId w:val="14"/>
        </w:numPr>
        <w:spacing w:line="360" w:lineRule="auto"/>
        <w:ind w:right="-7"/>
        <w:jc w:val="both"/>
        <w:rPr>
          <w:rFonts w:ascii="Trebuchet MS" w:hAnsi="Trebuchet MS"/>
          <w:b/>
          <w:sz w:val="22"/>
        </w:rPr>
      </w:pPr>
      <w:r w:rsidRPr="00E1182F">
        <w:rPr>
          <w:rFonts w:ascii="Trebuchet MS" w:hAnsi="Trebuchet MS"/>
          <w:b/>
          <w:sz w:val="22"/>
        </w:rPr>
        <w:t>il rilascio dell’</w:t>
      </w:r>
      <w:r w:rsidR="00836213">
        <w:rPr>
          <w:rFonts w:ascii="Trebuchet MS" w:hAnsi="Trebuchet MS"/>
          <w:b/>
          <w:sz w:val="22"/>
        </w:rPr>
        <w:t xml:space="preserve">attestato di qualità per il </w:t>
      </w:r>
      <w:r w:rsidR="00441BB0">
        <w:rPr>
          <w:rFonts w:ascii="Trebuchet MS" w:hAnsi="Trebuchet MS"/>
          <w:b/>
          <w:sz w:val="22"/>
        </w:rPr>
        <w:t>202</w:t>
      </w:r>
      <w:r w:rsidR="00475533">
        <w:rPr>
          <w:rFonts w:ascii="Trebuchet MS" w:hAnsi="Trebuchet MS"/>
          <w:b/>
          <w:sz w:val="22"/>
        </w:rPr>
        <w:t>2</w:t>
      </w:r>
      <w:r w:rsidR="000A6EC6" w:rsidRPr="00E1182F">
        <w:rPr>
          <w:rFonts w:ascii="Trebuchet MS" w:hAnsi="Trebuchet MS"/>
          <w:b/>
          <w:sz w:val="22"/>
        </w:rPr>
        <w:t xml:space="preserve"> di:</w:t>
      </w:r>
    </w:p>
    <w:p w14:paraId="2BE4573B" w14:textId="77777777" w:rsidR="0041505C" w:rsidRPr="00832F7B" w:rsidRDefault="0041505C" w:rsidP="007542AD">
      <w:pPr>
        <w:ind w:right="-7"/>
        <w:jc w:val="center"/>
        <w:outlineLvl w:val="0"/>
        <w:rPr>
          <w:rFonts w:ascii="Trebuchet MS" w:hAnsi="Trebuchet MS"/>
          <w:b/>
          <w:sz w:val="22"/>
        </w:rPr>
      </w:pPr>
    </w:p>
    <w:p w14:paraId="71F3471A" w14:textId="77777777" w:rsidR="00FF59F7" w:rsidRPr="00836213" w:rsidRDefault="0041505C" w:rsidP="007542AD">
      <w:pPr>
        <w:ind w:left="1191" w:right="-7"/>
        <w:outlineLvl w:val="0"/>
        <w:rPr>
          <w:rFonts w:ascii="Trebuchet MS" w:hAnsi="Trebuchet MS"/>
          <w:b/>
          <w:sz w:val="22"/>
          <w:lang w:val="en-US"/>
        </w:rPr>
      </w:pPr>
      <w:r w:rsidRPr="00836213">
        <w:rPr>
          <w:rFonts w:ascii="MS Gothic" w:eastAsia="MS Gothic" w:hAnsi="MS Gothic" w:hint="eastAsia"/>
          <w:b/>
          <w:sz w:val="22"/>
          <w:lang w:val="en-US"/>
        </w:rPr>
        <w:t>☐</w:t>
      </w:r>
      <w:r w:rsidRPr="00836213">
        <w:rPr>
          <w:rFonts w:ascii="Trebuchet MS" w:hAnsi="Trebuchet MS"/>
          <w:b/>
          <w:sz w:val="22"/>
          <w:lang w:val="en-US"/>
        </w:rPr>
        <w:tab/>
      </w:r>
      <w:r w:rsidR="00FF59F7" w:rsidRPr="00836213">
        <w:rPr>
          <w:rFonts w:ascii="Trebuchet MS" w:hAnsi="Trebuchet MS"/>
          <w:b/>
          <w:sz w:val="22"/>
          <w:lang w:val="en-US"/>
        </w:rPr>
        <w:t>SENSORY PROJECT MANAGER</w:t>
      </w:r>
      <w:r w:rsidRPr="00836213">
        <w:rPr>
          <w:rFonts w:ascii="Trebuchet MS" w:hAnsi="Trebuchet MS"/>
          <w:b/>
          <w:sz w:val="22"/>
          <w:lang w:val="en-US"/>
        </w:rPr>
        <w:t xml:space="preserve">   </w:t>
      </w:r>
    </w:p>
    <w:p w14:paraId="1CFB9407" w14:textId="77777777" w:rsidR="00FF59F7" w:rsidRPr="00836213" w:rsidRDefault="0041505C" w:rsidP="007542AD">
      <w:pPr>
        <w:ind w:left="1191" w:right="-7"/>
        <w:outlineLvl w:val="0"/>
        <w:rPr>
          <w:rFonts w:ascii="Trebuchet MS" w:hAnsi="Trebuchet MS"/>
          <w:b/>
          <w:sz w:val="22"/>
          <w:lang w:val="en-US"/>
        </w:rPr>
      </w:pPr>
      <w:r w:rsidRPr="00836213">
        <w:rPr>
          <w:rFonts w:ascii="MS Gothic" w:eastAsia="MS Gothic" w:hAnsi="MS Gothic" w:hint="eastAsia"/>
          <w:b/>
          <w:sz w:val="22"/>
          <w:lang w:val="en-US"/>
        </w:rPr>
        <w:t>☐</w:t>
      </w:r>
      <w:r w:rsidRPr="00836213">
        <w:rPr>
          <w:rFonts w:ascii="Trebuchet MS" w:hAnsi="Trebuchet MS"/>
          <w:b/>
          <w:sz w:val="22"/>
          <w:lang w:val="en-US"/>
        </w:rPr>
        <w:tab/>
      </w:r>
      <w:r w:rsidR="00FF59F7" w:rsidRPr="00836213">
        <w:rPr>
          <w:rFonts w:ascii="Trebuchet MS" w:hAnsi="Trebuchet MS"/>
          <w:b/>
          <w:sz w:val="22"/>
          <w:lang w:val="en-US"/>
        </w:rPr>
        <w:t>SENSORY PROJECT MANAGER JUNIOR</w:t>
      </w:r>
      <w:r w:rsidRPr="00836213">
        <w:rPr>
          <w:rFonts w:ascii="Trebuchet MS" w:hAnsi="Trebuchet MS"/>
          <w:b/>
          <w:sz w:val="22"/>
          <w:lang w:val="en-US"/>
        </w:rPr>
        <w:t xml:space="preserve"> </w:t>
      </w:r>
    </w:p>
    <w:p w14:paraId="7A6A9373" w14:textId="77777777" w:rsidR="0021240B" w:rsidRDefault="0041505C" w:rsidP="0021240B">
      <w:pPr>
        <w:spacing w:before="120" w:after="120"/>
        <w:ind w:left="1191" w:right="-7"/>
        <w:outlineLvl w:val="0"/>
        <w:rPr>
          <w:rFonts w:ascii="Trebuchet MS" w:hAnsi="Trebuchet MS"/>
          <w:i/>
          <w:sz w:val="22"/>
        </w:rPr>
      </w:pPr>
      <w:r w:rsidRPr="009A361B">
        <w:rPr>
          <w:rFonts w:ascii="Trebuchet MS" w:hAnsi="Trebuchet MS"/>
          <w:i/>
          <w:sz w:val="22"/>
        </w:rPr>
        <w:t>(barrare l’opzione di interesse)</w:t>
      </w:r>
    </w:p>
    <w:p w14:paraId="65A7AAD8" w14:textId="77777777" w:rsidR="0021240B" w:rsidRDefault="0021240B" w:rsidP="0021240B">
      <w:pPr>
        <w:spacing w:before="120" w:after="120"/>
        <w:ind w:left="1191" w:right="-7"/>
        <w:jc w:val="both"/>
        <w:outlineLvl w:val="0"/>
        <w:rPr>
          <w:rFonts w:ascii="Trebuchet MS" w:hAnsi="Trebuchet MS"/>
          <w:sz w:val="22"/>
        </w:rPr>
      </w:pPr>
      <w:r w:rsidRPr="0021240B">
        <w:rPr>
          <w:rFonts w:ascii="Trebuchet MS" w:hAnsi="Trebuchet MS"/>
          <w:sz w:val="22"/>
        </w:rPr>
        <w:t>impegnandosi a curare la propria preparazione professionale aggiornando costantemente le proprie competenze</w:t>
      </w:r>
      <w:r>
        <w:rPr>
          <w:rFonts w:ascii="Trebuchet MS" w:hAnsi="Trebuchet MS"/>
          <w:sz w:val="22"/>
        </w:rPr>
        <w:t>;</w:t>
      </w:r>
    </w:p>
    <w:p w14:paraId="6C521B46" w14:textId="77777777" w:rsidR="0041505C" w:rsidRPr="0021240B" w:rsidRDefault="0041505C" w:rsidP="0021240B">
      <w:pPr>
        <w:spacing w:before="120" w:after="120"/>
        <w:ind w:left="1191" w:right="-7"/>
        <w:jc w:val="both"/>
        <w:outlineLvl w:val="0"/>
        <w:rPr>
          <w:rFonts w:ascii="Trebuchet MS" w:hAnsi="Trebuchet MS"/>
          <w:i/>
          <w:sz w:val="22"/>
        </w:rPr>
      </w:pPr>
    </w:p>
    <w:p w14:paraId="24ED4178" w14:textId="77777777" w:rsidR="0021240B" w:rsidRDefault="006633A5" w:rsidP="006633A5">
      <w:pPr>
        <w:spacing w:line="360" w:lineRule="auto"/>
        <w:ind w:right="-7"/>
        <w:jc w:val="center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E CHIEDE INOLTRE:</w:t>
      </w:r>
    </w:p>
    <w:p w14:paraId="3CF567F1" w14:textId="77777777" w:rsidR="005E6AC4" w:rsidRDefault="005E6AC4" w:rsidP="006633A5">
      <w:pPr>
        <w:spacing w:line="360" w:lineRule="auto"/>
        <w:ind w:right="-7"/>
        <w:jc w:val="center"/>
        <w:rPr>
          <w:rFonts w:ascii="Trebuchet MS" w:hAnsi="Trebuchet MS"/>
          <w:sz w:val="22"/>
        </w:rPr>
      </w:pPr>
    </w:p>
    <w:p w14:paraId="2DA1701A" w14:textId="77777777" w:rsidR="006633A5" w:rsidRDefault="006633A5" w:rsidP="006633A5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b/>
          <w:sz w:val="22"/>
        </w:rPr>
      </w:pPr>
      <w:r w:rsidRPr="00832F7B">
        <w:rPr>
          <w:rFonts w:ascii="MS Gothic" w:eastAsia="MS Gothic" w:hAnsi="MS Gothic" w:hint="eastAsia"/>
          <w:b/>
          <w:sz w:val="22"/>
        </w:rPr>
        <w:t>☐</w:t>
      </w:r>
      <w:r>
        <w:rPr>
          <w:rFonts w:ascii="MS Gothic" w:eastAsia="MS Gothic" w:hAnsi="MS Gothic"/>
          <w:b/>
          <w:sz w:val="22"/>
        </w:rPr>
        <w:tab/>
      </w:r>
      <w:r>
        <w:rPr>
          <w:rFonts w:ascii="MS Gothic" w:eastAsia="MS Gothic" w:hAnsi="MS Gothic"/>
          <w:b/>
          <w:sz w:val="22"/>
        </w:rPr>
        <w:tab/>
      </w:r>
      <w:r>
        <w:rPr>
          <w:rFonts w:ascii="Trebuchet MS" w:hAnsi="Trebuchet MS"/>
          <w:b/>
          <w:sz w:val="22"/>
        </w:rPr>
        <w:t xml:space="preserve">di </w:t>
      </w:r>
      <w:r w:rsidRPr="006633A5">
        <w:rPr>
          <w:rFonts w:ascii="Trebuchet MS" w:hAnsi="Trebuchet MS"/>
          <w:b/>
          <w:caps/>
          <w:sz w:val="22"/>
        </w:rPr>
        <w:t>essere ammesso</w:t>
      </w:r>
      <w:r>
        <w:rPr>
          <w:rFonts w:ascii="Trebuchet MS" w:hAnsi="Trebuchet MS"/>
          <w:b/>
          <w:sz w:val="22"/>
        </w:rPr>
        <w:t xml:space="preserve"> alla </w:t>
      </w:r>
      <w:r w:rsidR="0062554A">
        <w:rPr>
          <w:rFonts w:ascii="Trebuchet MS" w:hAnsi="Trebuchet MS"/>
          <w:b/>
          <w:sz w:val="22"/>
        </w:rPr>
        <w:t>p</w:t>
      </w:r>
      <w:r>
        <w:rPr>
          <w:rFonts w:ascii="Trebuchet MS" w:hAnsi="Trebuchet MS"/>
          <w:b/>
          <w:sz w:val="22"/>
        </w:rPr>
        <w:t>r</w:t>
      </w:r>
      <w:r w:rsidR="0062554A">
        <w:rPr>
          <w:rFonts w:ascii="Trebuchet MS" w:hAnsi="Trebuchet MS"/>
          <w:b/>
          <w:sz w:val="22"/>
        </w:rPr>
        <w:t xml:space="preserve">ova di idoneità </w:t>
      </w:r>
      <w:proofErr w:type="gramStart"/>
      <w:r w:rsidR="0062554A">
        <w:rPr>
          <w:rFonts w:ascii="Trebuchet MS" w:hAnsi="Trebuchet MS"/>
          <w:b/>
          <w:sz w:val="22"/>
        </w:rPr>
        <w:t>professionale</w:t>
      </w:r>
      <w:r>
        <w:rPr>
          <w:rFonts w:ascii="Trebuchet MS" w:hAnsi="Trebuchet MS"/>
          <w:b/>
          <w:sz w:val="22"/>
        </w:rPr>
        <w:t>;</w:t>
      </w:r>
      <w:proofErr w:type="gramEnd"/>
    </w:p>
    <w:p w14:paraId="25567056" w14:textId="77777777" w:rsidR="00086800" w:rsidRPr="0021240B" w:rsidRDefault="006633A5" w:rsidP="006633A5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 w:rsidRPr="00832F7B">
        <w:rPr>
          <w:rFonts w:ascii="MS Gothic" w:eastAsia="MS Gothic" w:hAnsi="MS Gothic" w:hint="eastAsia"/>
          <w:b/>
          <w:sz w:val="22"/>
        </w:rPr>
        <w:t>☐</w:t>
      </w:r>
      <w:r>
        <w:rPr>
          <w:rFonts w:ascii="MS Gothic" w:eastAsia="MS Gothic" w:hAnsi="MS Gothic"/>
          <w:b/>
          <w:sz w:val="22"/>
        </w:rPr>
        <w:tab/>
      </w:r>
      <w:r>
        <w:rPr>
          <w:rFonts w:ascii="MS Gothic" w:eastAsia="MS Gothic" w:hAnsi="MS Gothic"/>
          <w:b/>
          <w:sz w:val="22"/>
        </w:rPr>
        <w:tab/>
      </w:r>
      <w:r>
        <w:rPr>
          <w:rFonts w:ascii="Trebuchet MS" w:hAnsi="Trebuchet MS"/>
          <w:b/>
          <w:sz w:val="22"/>
        </w:rPr>
        <w:t xml:space="preserve">di </w:t>
      </w:r>
      <w:r w:rsidRPr="006633A5">
        <w:rPr>
          <w:rFonts w:ascii="Trebuchet MS" w:hAnsi="Trebuchet MS"/>
          <w:b/>
          <w:caps/>
          <w:sz w:val="22"/>
        </w:rPr>
        <w:t>NON essere ammesso</w:t>
      </w:r>
      <w:r>
        <w:rPr>
          <w:rFonts w:ascii="Trebuchet MS" w:hAnsi="Trebuchet MS"/>
          <w:b/>
          <w:sz w:val="22"/>
        </w:rPr>
        <w:t xml:space="preserve"> alla prova di idoneità professionale, </w:t>
      </w:r>
      <w:r w:rsidR="0021240B" w:rsidRPr="0021240B">
        <w:rPr>
          <w:rFonts w:ascii="Trebuchet MS" w:hAnsi="Trebuchet MS"/>
          <w:sz w:val="22"/>
        </w:rPr>
        <w:t>in quanto</w:t>
      </w:r>
      <w:r w:rsidRPr="0021240B">
        <w:rPr>
          <w:rFonts w:ascii="Trebuchet MS" w:hAnsi="Trebuchet MS"/>
          <w:sz w:val="22"/>
        </w:rPr>
        <w:t xml:space="preserve"> già in regola con i requisiti di ammissione richiesti. </w:t>
      </w:r>
    </w:p>
    <w:p w14:paraId="00205363" w14:textId="77777777" w:rsidR="000A6EC6" w:rsidRDefault="000A6EC6" w:rsidP="007542AD">
      <w:pPr>
        <w:spacing w:line="360" w:lineRule="auto"/>
        <w:ind w:left="426" w:right="-7"/>
        <w:jc w:val="both"/>
        <w:rPr>
          <w:rFonts w:ascii="Trebuchet MS" w:hAnsi="Trebuchet MS"/>
          <w:sz w:val="22"/>
        </w:rPr>
      </w:pPr>
    </w:p>
    <w:p w14:paraId="732B9CA8" w14:textId="77777777" w:rsidR="005E6AC4" w:rsidRPr="0021766B" w:rsidRDefault="000A6EC6" w:rsidP="0021240B">
      <w:pPr>
        <w:spacing w:line="360" w:lineRule="auto"/>
        <w:ind w:left="426" w:right="-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</w:t>
      </w:r>
      <w:r w:rsidR="005E6AC4" w:rsidRPr="00E042FF">
        <w:rPr>
          <w:rFonts w:ascii="Trebuchet MS" w:hAnsi="Trebuchet MS"/>
          <w:sz w:val="22"/>
        </w:rPr>
        <w:t xml:space="preserve">llega </w:t>
      </w:r>
      <w:r w:rsidR="009A361B">
        <w:rPr>
          <w:rFonts w:ascii="Trebuchet MS" w:hAnsi="Trebuchet MS"/>
          <w:sz w:val="22"/>
        </w:rPr>
        <w:t>il modulo</w:t>
      </w:r>
      <w:r w:rsidR="002251DB">
        <w:rPr>
          <w:rFonts w:ascii="Trebuchet MS" w:hAnsi="Trebuchet MS"/>
          <w:sz w:val="22"/>
        </w:rPr>
        <w:t xml:space="preserve"> </w:t>
      </w:r>
      <w:r w:rsidR="00E1182F">
        <w:rPr>
          <w:rFonts w:ascii="Trebuchet MS" w:hAnsi="Trebuchet MS"/>
          <w:sz w:val="22"/>
        </w:rPr>
        <w:t xml:space="preserve">per il rilascio dell’attestato </w:t>
      </w:r>
      <w:r w:rsidR="006633A5">
        <w:rPr>
          <w:rFonts w:ascii="Trebuchet MS" w:hAnsi="Trebuchet MS"/>
          <w:sz w:val="22"/>
        </w:rPr>
        <w:t>per l’accertamento del rispetto dei requisiti di ammissione</w:t>
      </w:r>
      <w:r w:rsidR="005E6AC4" w:rsidRPr="00E042FF">
        <w:rPr>
          <w:rFonts w:ascii="Trebuchet MS" w:hAnsi="Trebuchet MS"/>
          <w:sz w:val="22"/>
        </w:rPr>
        <w:t xml:space="preserve"> </w:t>
      </w:r>
      <w:r w:rsidR="006633A5">
        <w:rPr>
          <w:rFonts w:ascii="Trebuchet MS" w:hAnsi="Trebuchet MS"/>
          <w:sz w:val="22"/>
        </w:rPr>
        <w:t xml:space="preserve">definiti dal Regolamento </w:t>
      </w:r>
      <w:r w:rsidR="00E1182F">
        <w:rPr>
          <w:rFonts w:ascii="Trebuchet MS" w:hAnsi="Trebuchet MS"/>
          <w:sz w:val="22"/>
        </w:rPr>
        <w:t>e r</w:t>
      </w:r>
      <w:r w:rsidR="005E6AC4" w:rsidRPr="00E042FF">
        <w:rPr>
          <w:rFonts w:ascii="Trebuchet MS" w:hAnsi="Trebuchet MS"/>
          <w:sz w:val="22"/>
        </w:rPr>
        <w:t>ilascia altresì l’autorizzazione al</w:t>
      </w:r>
      <w:r w:rsidR="00E1182F">
        <w:rPr>
          <w:rFonts w:ascii="Trebuchet MS" w:hAnsi="Trebuchet MS"/>
          <w:sz w:val="22"/>
        </w:rPr>
        <w:t xml:space="preserve"> trattamento dei dati personali</w:t>
      </w:r>
      <w:r w:rsidR="005E6AC4" w:rsidRPr="00E042FF">
        <w:rPr>
          <w:rFonts w:ascii="Trebuchet MS" w:hAnsi="Trebuchet MS"/>
          <w:sz w:val="22"/>
        </w:rPr>
        <w:t>.</w:t>
      </w:r>
    </w:p>
    <w:p w14:paraId="6B25D2DD" w14:textId="77777777" w:rsidR="00F42E84" w:rsidRDefault="005E6AC4" w:rsidP="00D6333E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 xml:space="preserve">Data </w:t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  <w:t>In Fed</w:t>
      </w:r>
      <w:r w:rsidR="00D6333E">
        <w:rPr>
          <w:rFonts w:ascii="Trebuchet MS" w:hAnsi="Trebuchet MS"/>
          <w:sz w:val="22"/>
        </w:rPr>
        <w:t>e</w:t>
      </w:r>
    </w:p>
    <w:p w14:paraId="25175DDA" w14:textId="77777777" w:rsidR="00D6333E" w:rsidRDefault="00D6333E" w:rsidP="00D6333E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</w:p>
    <w:p w14:paraId="0C782786" w14:textId="77777777" w:rsidR="00D6333E" w:rsidRDefault="00D6333E" w:rsidP="00E04249">
      <w:pPr>
        <w:spacing w:line="360" w:lineRule="auto"/>
        <w:ind w:right="-7"/>
        <w:jc w:val="both"/>
        <w:rPr>
          <w:rFonts w:ascii="Trebuchet MS" w:hAnsi="Trebuchet MS"/>
          <w:sz w:val="22"/>
        </w:rPr>
      </w:pPr>
    </w:p>
    <w:p w14:paraId="78910369" w14:textId="77777777" w:rsidR="00F42E84" w:rsidRDefault="00F42E84" w:rsidP="00F42E84">
      <w:pPr>
        <w:numPr>
          <w:ilvl w:val="0"/>
          <w:numId w:val="13"/>
        </w:numPr>
        <w:overflowPunct w:val="0"/>
        <w:autoSpaceDE w:val="0"/>
        <w:autoSpaceDN w:val="0"/>
        <w:adjustRightInd w:val="0"/>
        <w:spacing w:line="360" w:lineRule="auto"/>
        <w:ind w:right="567"/>
        <w:jc w:val="both"/>
        <w:textAlignment w:val="baseline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 xml:space="preserve">DATI PER </w:t>
      </w:r>
      <w:r w:rsidRPr="00F46C53">
        <w:rPr>
          <w:rFonts w:ascii="Trebuchet MS" w:hAnsi="Trebuchet MS"/>
          <w:b/>
          <w:caps/>
          <w:sz w:val="22"/>
        </w:rPr>
        <w:t xml:space="preserve">intestazione delle </w:t>
      </w:r>
      <w:r>
        <w:rPr>
          <w:rFonts w:ascii="Trebuchet MS" w:hAnsi="Trebuchet MS"/>
          <w:b/>
          <w:sz w:val="22"/>
        </w:rPr>
        <w:t>RICEVUTE DI PAGAMENTO:</w:t>
      </w:r>
    </w:p>
    <w:p w14:paraId="6E3CDB23" w14:textId="77777777" w:rsidR="0095618F" w:rsidRDefault="00F42E84" w:rsidP="00F42E84">
      <w:pPr>
        <w:ind w:right="567"/>
        <w:jc w:val="both"/>
        <w:rPr>
          <w:rFonts w:ascii="Trebuchet MS" w:hAnsi="Trebuchet MS"/>
          <w:sz w:val="22"/>
        </w:rPr>
      </w:pPr>
      <w:r w:rsidRPr="00F42E84">
        <w:rPr>
          <w:rFonts w:ascii="Trebuchet MS" w:hAnsi="Trebuchet MS"/>
          <w:sz w:val="22"/>
        </w:rPr>
        <w:t xml:space="preserve">Per facilitare e rendere più veloci le operazioni amministrative si prega di specificare i seguenti </w:t>
      </w:r>
      <w:r>
        <w:rPr>
          <w:rFonts w:ascii="Trebuchet MS" w:hAnsi="Trebuchet MS"/>
          <w:sz w:val="22"/>
        </w:rPr>
        <w:t xml:space="preserve">dati per l’intestazione della ricevuta di pagamento </w:t>
      </w:r>
    </w:p>
    <w:p w14:paraId="2FAFC1A1" w14:textId="77777777" w:rsidR="0095618F" w:rsidRDefault="0095618F" w:rsidP="00F42E84">
      <w:pPr>
        <w:ind w:right="567"/>
        <w:jc w:val="both"/>
        <w:rPr>
          <w:rFonts w:ascii="Trebuchet MS" w:hAnsi="Trebuchet MS"/>
          <w:sz w:val="22"/>
        </w:rPr>
      </w:pPr>
    </w:p>
    <w:p w14:paraId="04A41755" w14:textId="77777777" w:rsidR="00F42E84" w:rsidRPr="0021766B" w:rsidRDefault="00F42E84" w:rsidP="00F42E84">
      <w:pPr>
        <w:ind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[SOLO se diversi da quelli indicati </w:t>
      </w:r>
      <w:r w:rsidR="00D6333E">
        <w:rPr>
          <w:rFonts w:ascii="Trebuchet MS" w:hAnsi="Trebuchet MS"/>
          <w:sz w:val="22"/>
        </w:rPr>
        <w:t>a pag. 3</w:t>
      </w:r>
      <w:r>
        <w:rPr>
          <w:rFonts w:ascii="Trebuchet MS" w:hAnsi="Trebuchet MS"/>
          <w:sz w:val="22"/>
        </w:rPr>
        <w:t>]:</w:t>
      </w:r>
    </w:p>
    <w:p w14:paraId="261FC330" w14:textId="77777777" w:rsidR="00F42E84" w:rsidRPr="0021766B" w:rsidRDefault="00F42E84" w:rsidP="00F42E84">
      <w:pPr>
        <w:spacing w:line="360" w:lineRule="auto"/>
        <w:ind w:right="567"/>
        <w:jc w:val="both"/>
        <w:rPr>
          <w:rFonts w:ascii="Trebuchet MS" w:hAnsi="Trebuchet MS"/>
          <w:sz w:val="22"/>
        </w:rPr>
      </w:pPr>
    </w:p>
    <w:p w14:paraId="2B8FE1D4" w14:textId="77777777" w:rsidR="00F42E84" w:rsidRDefault="00F42E84" w:rsidP="00F42E84">
      <w:pPr>
        <w:spacing w:line="360" w:lineRule="auto"/>
        <w:ind w:left="1080" w:right="567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Nome ……………………………………</w:t>
      </w:r>
      <w:r>
        <w:rPr>
          <w:rFonts w:ascii="Trebuchet MS" w:hAnsi="Trebuchet MS"/>
          <w:sz w:val="22"/>
        </w:rPr>
        <w:t>…………</w:t>
      </w:r>
      <w:r w:rsidRPr="0021766B">
        <w:rPr>
          <w:rFonts w:ascii="Trebuchet MS" w:hAnsi="Trebuchet MS"/>
          <w:sz w:val="22"/>
        </w:rPr>
        <w:t xml:space="preserve"> Cognome …………………………………………</w:t>
      </w:r>
      <w:r>
        <w:rPr>
          <w:rFonts w:ascii="Trebuchet MS" w:hAnsi="Trebuchet MS"/>
          <w:sz w:val="22"/>
        </w:rPr>
        <w:t>….</w:t>
      </w:r>
    </w:p>
    <w:p w14:paraId="49D7503E" w14:textId="77777777" w:rsidR="00F42E84" w:rsidRDefault="00F42E84" w:rsidP="00F42E84">
      <w:pPr>
        <w:spacing w:line="360" w:lineRule="auto"/>
        <w:ind w:left="1080"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Ente/Azienda …………………………………………………………………………………………………</w:t>
      </w:r>
    </w:p>
    <w:p w14:paraId="642E2646" w14:textId="77777777" w:rsidR="00F42E84" w:rsidRDefault="00F42E84" w:rsidP="00F42E84">
      <w:pPr>
        <w:spacing w:line="360" w:lineRule="auto"/>
        <w:ind w:left="1080"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Partita IVA ………………………………………………………………………………………………</w:t>
      </w:r>
      <w:proofErr w:type="gramStart"/>
      <w:r>
        <w:rPr>
          <w:rFonts w:ascii="Trebuchet MS" w:hAnsi="Trebuchet MS"/>
          <w:sz w:val="22"/>
        </w:rPr>
        <w:t>…….</w:t>
      </w:r>
      <w:proofErr w:type="gramEnd"/>
      <w:r>
        <w:rPr>
          <w:rFonts w:ascii="Trebuchet MS" w:hAnsi="Trebuchet MS"/>
          <w:sz w:val="22"/>
        </w:rPr>
        <w:t>.</w:t>
      </w:r>
    </w:p>
    <w:p w14:paraId="597F3DC5" w14:textId="77777777" w:rsidR="00F42E84" w:rsidRDefault="00F42E84" w:rsidP="00F42E84">
      <w:pPr>
        <w:spacing w:line="360" w:lineRule="auto"/>
        <w:ind w:left="1080" w:right="567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Indirizzo ………………………………………</w:t>
      </w:r>
      <w:r>
        <w:rPr>
          <w:rFonts w:ascii="Trebuchet MS" w:hAnsi="Trebuchet MS"/>
          <w:sz w:val="22"/>
        </w:rPr>
        <w:t>……………………………………………</w:t>
      </w:r>
      <w:r w:rsidRPr="0021766B">
        <w:rPr>
          <w:rFonts w:ascii="Trebuchet MS" w:hAnsi="Trebuchet MS"/>
          <w:sz w:val="22"/>
        </w:rPr>
        <w:t xml:space="preserve"> CAP………</w:t>
      </w:r>
      <w:r>
        <w:rPr>
          <w:rFonts w:ascii="Trebuchet MS" w:hAnsi="Trebuchet MS"/>
          <w:sz w:val="22"/>
        </w:rPr>
        <w:t>…….</w:t>
      </w:r>
      <w:r w:rsidRPr="0021766B">
        <w:rPr>
          <w:rFonts w:ascii="Trebuchet MS" w:hAnsi="Trebuchet MS"/>
          <w:sz w:val="22"/>
        </w:rPr>
        <w:t xml:space="preserve"> </w:t>
      </w:r>
    </w:p>
    <w:p w14:paraId="01718F74" w14:textId="77777777" w:rsidR="007F3F19" w:rsidRDefault="00F42E84" w:rsidP="00E04249">
      <w:pPr>
        <w:spacing w:line="360" w:lineRule="auto"/>
        <w:ind w:left="1080" w:right="567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Città …………………</w:t>
      </w:r>
      <w:r>
        <w:rPr>
          <w:rFonts w:ascii="Trebuchet MS" w:hAnsi="Trebuchet MS"/>
          <w:sz w:val="22"/>
        </w:rPr>
        <w:t>…………………………</w:t>
      </w:r>
      <w:r w:rsidRPr="0021766B">
        <w:rPr>
          <w:rFonts w:ascii="Trebuchet MS" w:hAnsi="Trebuchet MS"/>
          <w:sz w:val="22"/>
        </w:rPr>
        <w:t>………………</w:t>
      </w:r>
      <w:r>
        <w:rPr>
          <w:rFonts w:ascii="Trebuchet MS" w:hAnsi="Trebuchet MS"/>
          <w:sz w:val="22"/>
        </w:rPr>
        <w:t>…………………</w:t>
      </w:r>
      <w:r w:rsidRPr="0021766B">
        <w:rPr>
          <w:rFonts w:ascii="Trebuchet MS" w:hAnsi="Trebuchet MS"/>
          <w:sz w:val="22"/>
        </w:rPr>
        <w:t>………………</w:t>
      </w:r>
      <w:r>
        <w:rPr>
          <w:rFonts w:ascii="Trebuchet MS" w:hAnsi="Trebuchet MS"/>
          <w:sz w:val="22"/>
        </w:rPr>
        <w:t>…………</w:t>
      </w:r>
      <w:proofErr w:type="gramStart"/>
      <w:r>
        <w:rPr>
          <w:rFonts w:ascii="Trebuchet MS" w:hAnsi="Trebuchet MS"/>
          <w:sz w:val="22"/>
        </w:rPr>
        <w:t>…….</w:t>
      </w:r>
      <w:proofErr w:type="gramEnd"/>
      <w:r w:rsidR="007F3F19">
        <w:rPr>
          <w:rFonts w:ascii="Trebuchet MS" w:hAnsi="Trebuchet MS"/>
          <w:sz w:val="22"/>
        </w:rPr>
        <w:br w:type="page"/>
      </w:r>
    </w:p>
    <w:p w14:paraId="7C99034B" w14:textId="77777777" w:rsidR="007F3F19" w:rsidRPr="0030697E" w:rsidRDefault="007F3F19" w:rsidP="007F3F19">
      <w:pPr>
        <w:ind w:right="510"/>
        <w:jc w:val="right"/>
        <w:outlineLvl w:val="0"/>
        <w:rPr>
          <w:rFonts w:ascii="Trebuchet MS" w:hAnsi="Trebuchet MS"/>
          <w:sz w:val="22"/>
        </w:rPr>
      </w:pPr>
      <w:r w:rsidRPr="0030697E">
        <w:rPr>
          <w:rFonts w:ascii="Trebuchet MS" w:hAnsi="Trebuchet MS"/>
          <w:sz w:val="22"/>
        </w:rPr>
        <w:lastRenderedPageBreak/>
        <w:t>Luogo e data</w:t>
      </w:r>
    </w:p>
    <w:p w14:paraId="15205042" w14:textId="77777777" w:rsidR="00B7420A" w:rsidRDefault="00B7420A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14:paraId="13B3A44F" w14:textId="77777777" w:rsidR="007F3F19" w:rsidRDefault="007F3F19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14:paraId="6DB3243E" w14:textId="77777777" w:rsidR="007F3F19" w:rsidRDefault="007F3F19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14:paraId="0C824B8C" w14:textId="6D715C8F" w:rsidR="007F3F19" w:rsidRDefault="009A361B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  <w:r>
        <w:rPr>
          <w:rFonts w:ascii="Trebuchet MS" w:hAnsi="Trebuchet MS"/>
          <w:b/>
          <w:sz w:val="22"/>
        </w:rPr>
        <w:t>MODULO</w:t>
      </w:r>
      <w:r w:rsidR="007F3F19" w:rsidRPr="00832F7B">
        <w:rPr>
          <w:rFonts w:ascii="Trebuchet MS" w:hAnsi="Trebuchet MS"/>
          <w:b/>
          <w:sz w:val="22"/>
        </w:rPr>
        <w:t xml:space="preserve"> PER </w:t>
      </w:r>
      <w:r w:rsidR="007F3F19">
        <w:rPr>
          <w:rFonts w:ascii="Trebuchet MS" w:hAnsi="Trebuchet MS"/>
          <w:b/>
          <w:sz w:val="22"/>
        </w:rPr>
        <w:t>IL RILASCIO DELL’</w:t>
      </w:r>
      <w:r w:rsidR="007F3F19" w:rsidRPr="00832F7B">
        <w:rPr>
          <w:rFonts w:ascii="Trebuchet MS" w:hAnsi="Trebuchet MS"/>
          <w:b/>
          <w:sz w:val="22"/>
        </w:rPr>
        <w:t xml:space="preserve">ATTESTATO DI </w:t>
      </w:r>
      <w:r w:rsidR="007F3F19">
        <w:rPr>
          <w:rFonts w:ascii="Trebuchet MS" w:hAnsi="Trebuchet MS"/>
          <w:b/>
          <w:sz w:val="22"/>
        </w:rPr>
        <w:t>QUALITÀ</w:t>
      </w:r>
      <w:r w:rsidR="007F3F19" w:rsidRPr="00832F7B">
        <w:rPr>
          <w:rFonts w:ascii="Trebuchet MS" w:hAnsi="Trebuchet MS"/>
          <w:b/>
          <w:sz w:val="22"/>
        </w:rPr>
        <w:t xml:space="preserve"> </w:t>
      </w:r>
      <w:r w:rsidR="00AA02F6">
        <w:rPr>
          <w:rFonts w:ascii="Trebuchet MS" w:hAnsi="Trebuchet MS"/>
          <w:b/>
          <w:caps/>
          <w:sz w:val="22"/>
        </w:rPr>
        <w:t>per l’anno 20</w:t>
      </w:r>
      <w:r w:rsidR="009E1ABF">
        <w:rPr>
          <w:rFonts w:ascii="Trebuchet MS" w:hAnsi="Trebuchet MS"/>
          <w:b/>
          <w:caps/>
          <w:sz w:val="22"/>
        </w:rPr>
        <w:t>2</w:t>
      </w:r>
      <w:r w:rsidR="00A02C72">
        <w:rPr>
          <w:rFonts w:ascii="Trebuchet MS" w:hAnsi="Trebuchet MS"/>
          <w:b/>
          <w:caps/>
          <w:sz w:val="22"/>
        </w:rPr>
        <w:t>2</w:t>
      </w:r>
      <w:r w:rsidR="007F3F19">
        <w:rPr>
          <w:rFonts w:ascii="Trebuchet MS" w:hAnsi="Trebuchet MS"/>
          <w:b/>
          <w:caps/>
          <w:sz w:val="22"/>
        </w:rPr>
        <w:t xml:space="preserve"> di:</w:t>
      </w:r>
    </w:p>
    <w:p w14:paraId="7D98F86C" w14:textId="77777777" w:rsidR="007F3F19" w:rsidRDefault="007F3F19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</w:p>
    <w:p w14:paraId="707F3AC5" w14:textId="77777777" w:rsidR="007F3F19" w:rsidRDefault="007F3F19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</w:p>
    <w:p w14:paraId="5BFE9B5D" w14:textId="77777777" w:rsidR="006633A5" w:rsidRPr="00836213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  <w:r w:rsidRPr="00836213">
        <w:rPr>
          <w:rFonts w:ascii="MS Gothic" w:eastAsia="MS Gothic" w:hAnsi="MS Gothic" w:hint="eastAsia"/>
          <w:b/>
          <w:sz w:val="22"/>
          <w:lang w:val="en-US"/>
        </w:rPr>
        <w:t>☐</w:t>
      </w:r>
      <w:r w:rsidRPr="00836213">
        <w:rPr>
          <w:rFonts w:ascii="Trebuchet MS" w:hAnsi="Trebuchet MS"/>
          <w:b/>
          <w:sz w:val="22"/>
          <w:lang w:val="en-US"/>
        </w:rPr>
        <w:tab/>
        <w:t xml:space="preserve">SENSORY PROJECT MANAGER   </w:t>
      </w:r>
    </w:p>
    <w:p w14:paraId="519B2C1B" w14:textId="77777777" w:rsidR="007F3F19" w:rsidRPr="00836213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</w:p>
    <w:p w14:paraId="48F7E22C" w14:textId="77777777" w:rsidR="007F3F19" w:rsidRPr="00836213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  <w:r w:rsidRPr="00836213">
        <w:rPr>
          <w:rFonts w:ascii="MS Gothic" w:eastAsia="MS Gothic" w:hAnsi="MS Gothic" w:hint="eastAsia"/>
          <w:b/>
          <w:sz w:val="22"/>
          <w:lang w:val="en-US"/>
        </w:rPr>
        <w:t>☐</w:t>
      </w:r>
      <w:r w:rsidRPr="00836213">
        <w:rPr>
          <w:rFonts w:ascii="Trebuchet MS" w:hAnsi="Trebuchet MS"/>
          <w:b/>
          <w:sz w:val="22"/>
          <w:lang w:val="en-US"/>
        </w:rPr>
        <w:tab/>
        <w:t xml:space="preserve">SENSORY PROJECT MANAGER JUNIOR </w:t>
      </w:r>
    </w:p>
    <w:p w14:paraId="68AC8E12" w14:textId="77777777" w:rsidR="007F3F19" w:rsidRPr="007F3F19" w:rsidRDefault="007F3F19" w:rsidP="00B7420A">
      <w:pPr>
        <w:spacing w:before="120" w:after="120"/>
        <w:ind w:left="1416" w:firstLine="708"/>
        <w:outlineLvl w:val="0"/>
        <w:rPr>
          <w:rFonts w:ascii="Trebuchet MS" w:hAnsi="Trebuchet MS"/>
          <w:sz w:val="22"/>
        </w:rPr>
      </w:pPr>
      <w:r w:rsidRPr="000A6EC6">
        <w:rPr>
          <w:rFonts w:ascii="Trebuchet MS" w:hAnsi="Trebuchet MS"/>
          <w:sz w:val="22"/>
        </w:rPr>
        <w:t>(barrare l’opzione di interesse)</w:t>
      </w:r>
    </w:p>
    <w:p w14:paraId="3ED32B72" w14:textId="77777777" w:rsidR="00B7420A" w:rsidRDefault="00B7420A" w:rsidP="007F3F19">
      <w:pPr>
        <w:ind w:firstLine="225"/>
        <w:outlineLvl w:val="0"/>
        <w:rPr>
          <w:rFonts w:ascii="Trebuchet MS" w:hAnsi="Trebuchet MS"/>
          <w:sz w:val="22"/>
        </w:rPr>
      </w:pPr>
    </w:p>
    <w:p w14:paraId="46368543" w14:textId="77777777" w:rsidR="00B7420A" w:rsidRDefault="00B7420A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Si rimanda al Regolamento della Società Italiana di Scienze Sensoriali per la definizione dei requisiti di ammissione richiesti per il rilascio dell’attestazione di qualità.</w:t>
      </w:r>
    </w:p>
    <w:p w14:paraId="34A334CE" w14:textId="77777777" w:rsidR="003C229C" w:rsidRPr="00930834" w:rsidRDefault="003C229C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3C229C" w:rsidRPr="00930834" w14:paraId="4B55A47C" w14:textId="77777777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42D9807" w14:textId="77777777" w:rsidR="003C229C" w:rsidRPr="00431C2B" w:rsidRDefault="007542AD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1. </w:t>
            </w:r>
            <w:r w:rsidR="003C229C" w:rsidRPr="00431C2B">
              <w:rPr>
                <w:rFonts w:ascii="Trebuchet MS" w:hAnsi="Trebuchet MS"/>
                <w:b/>
                <w:sz w:val="22"/>
              </w:rPr>
              <w:t>INFORMAZIONI PERSONALI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42E328A" w14:textId="77777777" w:rsidR="003C229C" w:rsidRPr="00431C2B" w:rsidRDefault="003C229C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</w:p>
        </w:tc>
      </w:tr>
      <w:tr w:rsidR="003C229C" w:rsidRPr="00930834" w14:paraId="4C76D8F7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F940669" w14:textId="77777777" w:rsidR="003C229C" w:rsidRPr="00BB621B" w:rsidRDefault="00BB62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BB621B">
              <w:rPr>
                <w:rFonts w:ascii="Trebuchet MS" w:hAnsi="Trebuchet MS"/>
                <w:sz w:val="22"/>
              </w:rPr>
              <w:t>Nome e cognome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CC6AA0F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 w14:paraId="7F919DC2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66E5B91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Residente a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2BB895D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Sostituire con via, numero civico, codice postale, città, paese </w:t>
            </w:r>
          </w:p>
        </w:tc>
      </w:tr>
      <w:tr w:rsidR="003C229C" w:rsidRPr="00930834" w14:paraId="33894DAF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05E07AD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Tel.      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259366B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 w14:paraId="1FDE0D5F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5760FDD" w14:textId="77777777" w:rsidR="003C229C" w:rsidRPr="00930834" w:rsidRDefault="00930834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>Cell.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D4B613D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 w14:paraId="5C11971D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4B3AF6F" w14:textId="77777777" w:rsidR="003C229C" w:rsidRPr="00930834" w:rsidRDefault="00930834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E-mail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C5DF876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 w14:paraId="3319AD2F" w14:textId="77777777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9DF21FB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Luogo di nascita 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02769FB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 w14:paraId="2BC7B64D" w14:textId="77777777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B15A63C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Data di nascita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897348D" w14:textId="77777777"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27A980D7" w14:textId="77777777" w:rsidR="003C229C" w:rsidRPr="00930834" w:rsidRDefault="003C229C" w:rsidP="007F3F19">
      <w:pPr>
        <w:ind w:firstLine="225"/>
        <w:outlineLvl w:val="0"/>
        <w:rPr>
          <w:rFonts w:ascii="Trebuchet MS" w:hAnsi="Trebuchet MS"/>
          <w:sz w:val="22"/>
        </w:rPr>
      </w:pPr>
    </w:p>
    <w:p w14:paraId="2CC07BEB" w14:textId="77777777" w:rsidR="003C229C" w:rsidRPr="00930834" w:rsidRDefault="003C229C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431C2B" w:rsidRPr="00930834" w14:paraId="00C709CB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F5EA89B" w14:textId="77777777" w:rsidR="00431C2B" w:rsidRPr="00431C2B" w:rsidRDefault="007542AD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2. </w:t>
            </w:r>
            <w:r w:rsidR="00431C2B" w:rsidRPr="00431C2B">
              <w:rPr>
                <w:rFonts w:ascii="Trebuchet MS" w:hAnsi="Trebuchet MS"/>
                <w:b/>
                <w:sz w:val="22"/>
              </w:rPr>
              <w:t>TITOLI DI STUDIO E PERCORSO FORMATIVO</w:t>
            </w:r>
          </w:p>
          <w:p w14:paraId="1D773207" w14:textId="77777777" w:rsidR="00431C2B" w:rsidRPr="00431C2B" w:rsidRDefault="00431C2B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 w:rsidRPr="00431C2B">
              <w:rPr>
                <w:rFonts w:ascii="Trebuchet MS" w:hAnsi="Trebuchet MS"/>
                <w:b/>
                <w:sz w:val="22"/>
              </w:rPr>
              <w:t xml:space="preserve"> </w:t>
            </w:r>
          </w:p>
        </w:tc>
      </w:tr>
    </w:tbl>
    <w:p w14:paraId="6ECF5CA7" w14:textId="77777777" w:rsidR="00930834" w:rsidRPr="007F3F19" w:rsidRDefault="003C229C" w:rsidP="007F3F19">
      <w:pPr>
        <w:outlineLvl w:val="0"/>
        <w:rPr>
          <w:rFonts w:ascii="Trebuchet MS" w:hAnsi="Trebuchet MS"/>
          <w:i/>
          <w:sz w:val="22"/>
        </w:rPr>
      </w:pPr>
      <w:r w:rsidRPr="007F3F19">
        <w:rPr>
          <w:rFonts w:ascii="Trebuchet MS" w:hAnsi="Trebuchet MS"/>
          <w:i/>
          <w:sz w:val="22"/>
        </w:rPr>
        <w:t>[Inserire separatamente i corsi frequentati iniziando da quelli più recenti.</w:t>
      </w:r>
      <w:r w:rsidR="007542AD">
        <w:rPr>
          <w:rFonts w:ascii="Trebuchet MS" w:hAnsi="Trebuchet MS"/>
          <w:i/>
          <w:sz w:val="22"/>
        </w:rPr>
        <w:t xml:space="preserve"> Allegare certificati</w:t>
      </w:r>
      <w:r w:rsidRPr="007F3F19">
        <w:rPr>
          <w:rFonts w:ascii="Trebuchet MS" w:hAnsi="Trebuchet MS"/>
          <w:i/>
          <w:sz w:val="22"/>
        </w:rPr>
        <w:t>]</w:t>
      </w:r>
    </w:p>
    <w:p w14:paraId="24225D72" w14:textId="77777777" w:rsidR="00930834" w:rsidRDefault="00930834" w:rsidP="007F3F19">
      <w:pPr>
        <w:outlineLvl w:val="0"/>
        <w:rPr>
          <w:rFonts w:ascii="Trebuchet MS" w:hAnsi="Trebuchet MS"/>
          <w:sz w:val="22"/>
        </w:rPr>
      </w:pPr>
    </w:p>
    <w:p w14:paraId="55679749" w14:textId="77777777" w:rsidR="00930834" w:rsidRPr="00431C2B" w:rsidRDefault="00431C2B" w:rsidP="007F3F19">
      <w:pPr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 xml:space="preserve">    </w:t>
      </w:r>
      <w:r w:rsidR="007542AD">
        <w:rPr>
          <w:rFonts w:ascii="Trebuchet MS" w:hAnsi="Trebuchet MS"/>
          <w:b/>
          <w:sz w:val="22"/>
        </w:rPr>
        <w:t xml:space="preserve">2.1 </w:t>
      </w:r>
      <w:r w:rsidR="00930834" w:rsidRPr="00431C2B">
        <w:rPr>
          <w:rFonts w:ascii="Trebuchet MS" w:hAnsi="Trebuchet MS"/>
          <w:b/>
          <w:sz w:val="22"/>
        </w:rPr>
        <w:t>ISTRUZIONE SCOLASTICA E UNIVERSITARIA</w:t>
      </w:r>
    </w:p>
    <w:p w14:paraId="0223A031" w14:textId="77777777" w:rsidR="003C229C" w:rsidRPr="00930834" w:rsidRDefault="003C229C" w:rsidP="007F3F19">
      <w:pPr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4394"/>
        <w:gridCol w:w="4111"/>
      </w:tblGrid>
      <w:tr w:rsidR="00185DD1" w:rsidRPr="00930834" w14:paraId="6A8EBEA4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BC53505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nno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78FC3A8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Titolo di studio</w:t>
            </w: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151CF68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Nome e </w:t>
            </w:r>
            <w:r w:rsidRPr="00930834">
              <w:rPr>
                <w:rFonts w:ascii="Trebuchet MS" w:hAnsi="Trebuchet MS"/>
                <w:sz w:val="22"/>
              </w:rPr>
              <w:t>indirizzo dell'organizzazione erogatrice dell'istruzione e formazione</w:t>
            </w:r>
          </w:p>
        </w:tc>
      </w:tr>
      <w:tr w:rsidR="00185DD1" w:rsidRPr="00930834" w14:paraId="77A5A8CB" w14:textId="77777777">
        <w:tblPrEx>
          <w:tblBorders>
            <w:top w:val="none" w:sz="0" w:space="0" w:color="auto"/>
          </w:tblBorders>
        </w:tblPrEx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1348F25" w14:textId="77777777" w:rsidR="00431C2B" w:rsidRDefault="00431C2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586431B1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6D3366F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FDC0B2E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287BE7BC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9495FB8" w14:textId="77777777" w:rsidR="00431C2B" w:rsidRDefault="00431C2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7EE9E5F0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E272F0E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0452A7D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1617920B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475E78C" w14:textId="77777777" w:rsidR="00431C2B" w:rsidRDefault="00431C2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2A40ADF1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E5DC65A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E8F2F54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66BC9DE9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14A7262" w14:textId="77777777" w:rsidR="00431C2B" w:rsidRDefault="00431C2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4012F0E5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1B04C1F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3650D50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4C4FB15E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D02EA67" w14:textId="77777777" w:rsidR="00431C2B" w:rsidRDefault="00431C2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23E76DCD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06C1909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E090D4A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28542E27" w14:textId="77777777" w:rsidR="003C229C" w:rsidRPr="00930834" w:rsidRDefault="003C229C" w:rsidP="00431C2B">
      <w:pPr>
        <w:outlineLvl w:val="0"/>
        <w:rPr>
          <w:rFonts w:ascii="Trebuchet MS" w:hAnsi="Trebuchet MS"/>
          <w:sz w:val="22"/>
        </w:rPr>
      </w:pPr>
    </w:p>
    <w:p w14:paraId="407B6130" w14:textId="77777777" w:rsidR="00185DD1" w:rsidRDefault="00185DD1" w:rsidP="007F3F19">
      <w:pPr>
        <w:outlineLvl w:val="0"/>
        <w:rPr>
          <w:rFonts w:ascii="Trebuchet MS" w:hAnsi="Trebuchet MS"/>
          <w:sz w:val="22"/>
        </w:rPr>
      </w:pPr>
    </w:p>
    <w:p w14:paraId="584C522A" w14:textId="77777777" w:rsidR="007542AD" w:rsidRPr="00B7420A" w:rsidRDefault="007542AD" w:rsidP="00B7420A">
      <w:pPr>
        <w:rPr>
          <w:rFonts w:ascii="Trebuchet MS" w:hAnsi="Trebuchet MS"/>
          <w:sz w:val="22"/>
        </w:rPr>
      </w:pPr>
      <w:r w:rsidRPr="007542AD">
        <w:rPr>
          <w:rFonts w:ascii="Trebuchet MS" w:hAnsi="Trebuchet MS"/>
          <w:b/>
          <w:sz w:val="22"/>
        </w:rPr>
        <w:t>2.2 CREDITI FORMATIVI UNIVERSITARI IN CAMPO SENSORIALE</w:t>
      </w:r>
    </w:p>
    <w:p w14:paraId="02F90C66" w14:textId="77777777" w:rsidR="00930834" w:rsidRDefault="00185DD1" w:rsidP="007F3F19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Se il piano di studi universitario ha incluso (CFU) in materie AGR/15 di ambito sensoriale </w:t>
      </w:r>
      <w:r w:rsidR="0082291A">
        <w:rPr>
          <w:rFonts w:ascii="Trebuchet MS" w:hAnsi="Trebuchet MS"/>
          <w:sz w:val="22"/>
        </w:rPr>
        <w:t>specificare</w:t>
      </w:r>
      <w:r w:rsidR="007542AD">
        <w:rPr>
          <w:rFonts w:ascii="Trebuchet MS" w:hAnsi="Trebuchet MS"/>
          <w:sz w:val="22"/>
        </w:rPr>
        <w:t xml:space="preserve"> </w:t>
      </w:r>
      <w:r w:rsidR="007542AD" w:rsidRPr="007542AD">
        <w:rPr>
          <w:rFonts w:ascii="Trebuchet MS" w:hAnsi="Trebuchet MS"/>
          <w:i/>
          <w:sz w:val="22"/>
        </w:rPr>
        <w:t>[</w:t>
      </w:r>
      <w:r w:rsidR="00A03D64" w:rsidRPr="007542AD">
        <w:rPr>
          <w:rFonts w:ascii="Trebuchet MS" w:hAnsi="Trebuchet MS"/>
          <w:i/>
          <w:sz w:val="22"/>
        </w:rPr>
        <w:t>allegare certificati</w:t>
      </w:r>
      <w:r w:rsidR="007542AD" w:rsidRPr="007542AD">
        <w:rPr>
          <w:rFonts w:ascii="Trebuchet MS" w:hAnsi="Trebuchet MS"/>
          <w:i/>
          <w:sz w:val="22"/>
        </w:rPr>
        <w:t>]</w:t>
      </w:r>
      <w:r w:rsidRPr="007542AD">
        <w:rPr>
          <w:rFonts w:ascii="Trebuchet MS" w:hAnsi="Trebuchet MS"/>
          <w:i/>
          <w:sz w:val="22"/>
        </w:rPr>
        <w:t>:</w:t>
      </w:r>
    </w:p>
    <w:p w14:paraId="275D5130" w14:textId="77777777" w:rsidR="00930834" w:rsidRDefault="00930834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77"/>
        <w:gridCol w:w="1985"/>
        <w:gridCol w:w="2835"/>
        <w:gridCol w:w="992"/>
      </w:tblGrid>
      <w:tr w:rsidR="00185DD1" w:rsidRPr="00930834" w14:paraId="4D995C54" w14:textId="77777777">
        <w:trPr>
          <w:trHeight w:val="684"/>
        </w:trPr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20077C1" w14:textId="77777777"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Esame</w:t>
            </w: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6FF0560" w14:textId="77777777"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Codice/settore disciplinare</w:t>
            </w: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07DFAAF" w14:textId="77777777"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Università e corso di studi presso il quale si è sostenuto l’esame</w:t>
            </w: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C06D801" w14:textId="77777777"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CFU</w:t>
            </w:r>
          </w:p>
        </w:tc>
      </w:tr>
      <w:tr w:rsidR="00185DD1" w:rsidRPr="00930834" w14:paraId="1B753407" w14:textId="77777777"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F77E4AD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58C7261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80CA92F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8C367E3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289E4AAE" w14:textId="77777777"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A59ABBC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D1E382B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B5DA09C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1E77C75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7F408341" w14:textId="77777777"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BA3B533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26B5B04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B8F7B19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A725556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288A2A04" w14:textId="77777777"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8F84B99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8791782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887916B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3E2A2BF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3A41DB3C" w14:textId="77777777"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77AB0DF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8E0378D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CBFDC36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76FE21B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7542AD" w:rsidRPr="00930834" w14:paraId="4422A74C" w14:textId="77777777">
        <w:tc>
          <w:tcPr>
            <w:tcW w:w="8897" w:type="dxa"/>
            <w:gridSpan w:val="3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B8453D5" w14:textId="77777777" w:rsidR="007542AD" w:rsidRPr="00930834" w:rsidRDefault="007542AD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Totale CFU</w:t>
            </w: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E90CD58" w14:textId="77777777" w:rsidR="007542AD" w:rsidRPr="00930834" w:rsidRDefault="007542AD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0078F20B" w14:textId="77777777" w:rsidR="007542AD" w:rsidRDefault="007542AD" w:rsidP="007F3F19">
      <w:pPr>
        <w:outlineLvl w:val="0"/>
        <w:rPr>
          <w:rFonts w:ascii="Trebuchet MS" w:hAnsi="Trebuchet MS"/>
          <w:sz w:val="22"/>
        </w:rPr>
      </w:pPr>
    </w:p>
    <w:p w14:paraId="3AEA44E5" w14:textId="77777777" w:rsidR="00185DD1" w:rsidRDefault="00185DD1" w:rsidP="007F3F19">
      <w:pPr>
        <w:outlineLvl w:val="0"/>
        <w:rPr>
          <w:rFonts w:ascii="Trebuchet MS" w:hAnsi="Trebuchet MS"/>
          <w:sz w:val="22"/>
        </w:rPr>
      </w:pPr>
    </w:p>
    <w:p w14:paraId="4861E82C" w14:textId="77777777" w:rsidR="00185DD1" w:rsidRPr="00431C2B" w:rsidRDefault="007542AD" w:rsidP="007F3F19">
      <w:pPr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 xml:space="preserve">2.3 </w:t>
      </w:r>
      <w:r w:rsidR="00185DD1" w:rsidRPr="00431C2B">
        <w:rPr>
          <w:rFonts w:ascii="Trebuchet MS" w:hAnsi="Trebuchet MS"/>
          <w:b/>
          <w:sz w:val="22"/>
        </w:rPr>
        <w:t>FORMAZIONE SPECIALISTICA NEL SETTORE DELLE SCIENZE SENSORIALI</w:t>
      </w:r>
    </w:p>
    <w:p w14:paraId="6F14C343" w14:textId="77777777" w:rsidR="00930834" w:rsidRPr="007542AD" w:rsidRDefault="00431C2B" w:rsidP="007F3F19">
      <w:pPr>
        <w:outlineLvl w:val="0"/>
        <w:rPr>
          <w:rFonts w:ascii="Trebuchet MS" w:hAnsi="Trebuchet MS"/>
          <w:i/>
          <w:sz w:val="22"/>
        </w:rPr>
      </w:pPr>
      <w:r w:rsidRPr="007542AD">
        <w:rPr>
          <w:rFonts w:ascii="Trebuchet MS" w:hAnsi="Trebuchet MS"/>
          <w:i/>
          <w:sz w:val="22"/>
        </w:rPr>
        <w:t>[</w:t>
      </w:r>
      <w:r w:rsidR="00185DD1" w:rsidRPr="007542AD">
        <w:rPr>
          <w:rFonts w:ascii="Trebuchet MS" w:hAnsi="Trebuchet MS"/>
          <w:i/>
          <w:sz w:val="22"/>
        </w:rPr>
        <w:t>allegare attestati e doc</w:t>
      </w:r>
      <w:r w:rsidRPr="007542AD">
        <w:rPr>
          <w:rFonts w:ascii="Trebuchet MS" w:hAnsi="Trebuchet MS"/>
          <w:i/>
          <w:sz w:val="22"/>
        </w:rPr>
        <w:t>umentazione come da Regolamento]</w:t>
      </w:r>
    </w:p>
    <w:p w14:paraId="0A93D508" w14:textId="77777777" w:rsidR="00930834" w:rsidRDefault="00930834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4394"/>
        <w:gridCol w:w="3119"/>
        <w:gridCol w:w="992"/>
      </w:tblGrid>
      <w:tr w:rsidR="00185DD1" w:rsidRPr="00930834" w14:paraId="1EAA3151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46058C3" w14:textId="77777777"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eriodo (dal/al)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F3A2E45" w14:textId="77777777"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Titolo del corso</w:t>
            </w: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60DE974" w14:textId="77777777"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Nome e </w:t>
            </w:r>
            <w:r w:rsidRPr="00930834">
              <w:rPr>
                <w:rFonts w:ascii="Trebuchet MS" w:hAnsi="Trebuchet MS"/>
                <w:sz w:val="22"/>
              </w:rPr>
              <w:t>indirizzo dell'organizzazione erogatrice dell</w:t>
            </w:r>
            <w:r>
              <w:rPr>
                <w:rFonts w:ascii="Trebuchet MS" w:hAnsi="Trebuchet MS"/>
                <w:sz w:val="22"/>
              </w:rPr>
              <w:t xml:space="preserve">a </w:t>
            </w:r>
            <w:r w:rsidRPr="00930834">
              <w:rPr>
                <w:rFonts w:ascii="Trebuchet MS" w:hAnsi="Trebuchet MS"/>
                <w:sz w:val="22"/>
              </w:rPr>
              <w:t>formazione</w:t>
            </w: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EC1DF8E" w14:textId="77777777"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Ore del corso</w:t>
            </w:r>
          </w:p>
        </w:tc>
      </w:tr>
      <w:tr w:rsidR="00185DD1" w:rsidRPr="00930834" w14:paraId="517DFD7D" w14:textId="77777777">
        <w:tblPrEx>
          <w:tblBorders>
            <w:top w:val="none" w:sz="0" w:space="0" w:color="auto"/>
          </w:tblBorders>
        </w:tblPrEx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232A51B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BF4A485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3586680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161015D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10F5BB7F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97280CB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8C3EA86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F08FD68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6EE59BE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45F2E1D5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E26B913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E96E1BF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D5F400B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A28AFF3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3AAA838D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1CE7914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907BFCB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955AC2E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6BB4DF4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31BA3DD5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A858001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E8C80A7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F305BC9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D3E150B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30D4A7EA" w14:textId="77777777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0E2F15D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D526696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D364E40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764CB36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 w14:paraId="68A35EC5" w14:textId="77777777">
        <w:tc>
          <w:tcPr>
            <w:tcW w:w="8897" w:type="dxa"/>
            <w:gridSpan w:val="3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93A98EB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Totale ore </w:t>
            </w: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8095235" w14:textId="77777777"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5E778926" w14:textId="77777777" w:rsidR="00930834" w:rsidRDefault="00930834" w:rsidP="007F3F19">
      <w:pPr>
        <w:ind w:firstLine="225"/>
        <w:outlineLvl w:val="0"/>
        <w:rPr>
          <w:rFonts w:ascii="Trebuchet MS" w:hAnsi="Trebuchet MS"/>
          <w:sz w:val="22"/>
        </w:rPr>
      </w:pPr>
    </w:p>
    <w:p w14:paraId="2AD571FD" w14:textId="77777777" w:rsidR="00930834" w:rsidRPr="00930834" w:rsidRDefault="00930834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930834" w:rsidRPr="00930834" w14:paraId="42FF210E" w14:textId="77777777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982C210" w14:textId="77777777" w:rsidR="00930834" w:rsidRPr="00431C2B" w:rsidRDefault="007542AD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3. </w:t>
            </w:r>
            <w:r w:rsidR="00930834" w:rsidRPr="00431C2B">
              <w:rPr>
                <w:rFonts w:ascii="Trebuchet MS" w:hAnsi="Trebuchet MS"/>
                <w:b/>
                <w:sz w:val="22"/>
              </w:rPr>
              <w:t>ESPERIENZA PROFESSIONALE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85BC0C6" w14:textId="77777777" w:rsidR="00930834" w:rsidRPr="00930834" w:rsidRDefault="00930834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</w:tr>
    </w:tbl>
    <w:p w14:paraId="50A3E79B" w14:textId="77777777" w:rsidR="0082291A" w:rsidRDefault="0082291A" w:rsidP="007F3F19">
      <w:pPr>
        <w:outlineLvl w:val="0"/>
        <w:rPr>
          <w:rFonts w:ascii="Trebuchet MS" w:hAnsi="Trebuchet MS"/>
          <w:sz w:val="22"/>
        </w:rPr>
      </w:pPr>
    </w:p>
    <w:p w14:paraId="3AF91720" w14:textId="77777777" w:rsidR="0082291A" w:rsidRPr="00431C2B" w:rsidRDefault="00930834" w:rsidP="009A1141">
      <w:pPr>
        <w:jc w:val="both"/>
        <w:outlineLvl w:val="0"/>
        <w:rPr>
          <w:rFonts w:ascii="Trebuchet MS" w:hAnsi="Trebuchet MS"/>
          <w:i/>
          <w:sz w:val="22"/>
        </w:rPr>
      </w:pPr>
      <w:r w:rsidRPr="00431C2B">
        <w:rPr>
          <w:rFonts w:ascii="Trebuchet MS" w:hAnsi="Trebuchet MS"/>
          <w:i/>
          <w:sz w:val="22"/>
        </w:rPr>
        <w:t>[Inserire separatamente le esperienze professionali svo</w:t>
      </w:r>
      <w:r w:rsidR="009A1141">
        <w:rPr>
          <w:rFonts w:ascii="Trebuchet MS" w:hAnsi="Trebuchet MS"/>
          <w:i/>
          <w:sz w:val="22"/>
        </w:rPr>
        <w:t xml:space="preserve">lte iniziando dalla più recente, per ciascun anno di cui è richiesta la documentazione. </w:t>
      </w:r>
      <w:r w:rsidR="00431C2B">
        <w:rPr>
          <w:rFonts w:ascii="Trebuchet MS" w:hAnsi="Trebuchet MS"/>
          <w:i/>
          <w:sz w:val="22"/>
        </w:rPr>
        <w:t>Allegare documentazione come da Regolamento</w:t>
      </w:r>
      <w:r w:rsidRPr="00431C2B">
        <w:rPr>
          <w:rFonts w:ascii="Trebuchet MS" w:hAnsi="Trebuchet MS"/>
          <w:i/>
          <w:sz w:val="22"/>
        </w:rPr>
        <w:t>]</w:t>
      </w:r>
    </w:p>
    <w:p w14:paraId="00F8FD19" w14:textId="77777777" w:rsidR="009A1141" w:rsidRDefault="009A1141" w:rsidP="007F3F19">
      <w:pPr>
        <w:outlineLvl w:val="0"/>
        <w:rPr>
          <w:rFonts w:ascii="Trebuchet MS" w:hAnsi="Trebuchet MS"/>
          <w:sz w:val="22"/>
        </w:rPr>
      </w:pPr>
    </w:p>
    <w:p w14:paraId="6B124CB8" w14:textId="77777777" w:rsidR="00930834" w:rsidRPr="00930834" w:rsidRDefault="009A1141" w:rsidP="007F3F19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nno ….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2477"/>
        <w:gridCol w:w="3443"/>
        <w:gridCol w:w="2977"/>
      </w:tblGrid>
      <w:tr w:rsidR="009A1141" w:rsidRPr="00431C2B" w14:paraId="7F9A3C23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816283B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a</w:t>
            </w:r>
            <w:r w:rsidRPr="00930834">
              <w:rPr>
                <w:rFonts w:ascii="Trebuchet MS" w:hAnsi="Trebuchet MS"/>
                <w:sz w:val="22"/>
              </w:rPr>
              <w:t xml:space="preserve"> (da</w:t>
            </w:r>
            <w:r>
              <w:rPr>
                <w:rFonts w:ascii="Trebuchet MS" w:hAnsi="Trebuchet MS"/>
                <w:sz w:val="22"/>
              </w:rPr>
              <w:t>/</w:t>
            </w:r>
            <w:r w:rsidRPr="00930834">
              <w:rPr>
                <w:rFonts w:ascii="Trebuchet MS" w:hAnsi="Trebuchet MS"/>
                <w:sz w:val="22"/>
              </w:rPr>
              <w:t>a)</w:t>
            </w: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5122857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osizione ricoperta/professione</w:t>
            </w: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4A26154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Descrizione </w:t>
            </w:r>
            <w:proofErr w:type="gramStart"/>
            <w:r>
              <w:rPr>
                <w:rFonts w:ascii="Trebuchet MS" w:hAnsi="Trebuchet MS"/>
                <w:sz w:val="22"/>
              </w:rPr>
              <w:t>dell’ esperienza</w:t>
            </w:r>
            <w:proofErr w:type="gramEnd"/>
            <w:r>
              <w:rPr>
                <w:rFonts w:ascii="Trebuchet MS" w:hAnsi="Trebuchet MS"/>
                <w:sz w:val="22"/>
              </w:rPr>
              <w:t>/attività in ambito sensoriale</w:t>
            </w: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47CB78C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ome e i</w:t>
            </w:r>
            <w:r w:rsidRPr="00930834">
              <w:rPr>
                <w:rFonts w:ascii="Trebuchet MS" w:hAnsi="Trebuchet MS"/>
                <w:sz w:val="22"/>
              </w:rPr>
              <w:t>ndirizzo del datore di lavoro</w:t>
            </w:r>
            <w:r>
              <w:rPr>
                <w:rFonts w:ascii="Trebuchet MS" w:hAnsi="Trebuchet MS"/>
                <w:sz w:val="22"/>
              </w:rPr>
              <w:t>/ente</w:t>
            </w:r>
          </w:p>
        </w:tc>
      </w:tr>
      <w:tr w:rsidR="009A1141" w:rsidRPr="00930834" w14:paraId="23734B58" w14:textId="77777777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B021974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A975207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A32BD0C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78B3B6B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14E00B74" w14:textId="77777777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91E2FC9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61BEA1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7EF62EB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5B2BBEB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65CC4CB9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22415E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D68A0D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1F06B25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F4B4614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050416DC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9A83EC7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67D55D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154365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6B5517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0112E9AE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8ED9F5C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F07510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6BD6E9C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C493F6C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647562DC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D9B6AB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E59B24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219B4F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F3F8F9E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79B760AA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65E702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00281E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B3D8788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2852A5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0D0BD9E2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B04582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0B70738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89CBF84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06C126E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7C7C0C2D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AB2775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B99F078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BAB0295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A8F09E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5669D5D6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DEC271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7A36F7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3F7521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2140E0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169A60C4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53D69A8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00B26A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6D5A4B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D1DAD9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0A35ADD3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B7EF4E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0870B02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7BDF63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D9B4F15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7CEE19E5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85A3F49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93A9FD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9140B5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10521C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492E27E1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5646C6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89EF819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5A07A4C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8809DB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0ABCAC65" w14:textId="77777777" w:rsidR="003C229C" w:rsidRPr="00930834" w:rsidRDefault="003C229C" w:rsidP="007F3F19">
      <w:pPr>
        <w:ind w:firstLine="225"/>
        <w:outlineLvl w:val="0"/>
        <w:rPr>
          <w:rFonts w:ascii="Trebuchet MS" w:hAnsi="Trebuchet MS"/>
          <w:sz w:val="22"/>
        </w:rPr>
      </w:pPr>
    </w:p>
    <w:p w14:paraId="032E6760" w14:textId="77777777" w:rsidR="009A1141" w:rsidRPr="00930834" w:rsidRDefault="009A1141" w:rsidP="009A1141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nno ….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2477"/>
        <w:gridCol w:w="3443"/>
        <w:gridCol w:w="2977"/>
      </w:tblGrid>
      <w:tr w:rsidR="009A1141" w:rsidRPr="00431C2B" w14:paraId="5F4C8DD8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64088B2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a</w:t>
            </w:r>
            <w:r w:rsidRPr="00930834">
              <w:rPr>
                <w:rFonts w:ascii="Trebuchet MS" w:hAnsi="Trebuchet MS"/>
                <w:sz w:val="22"/>
              </w:rPr>
              <w:t xml:space="preserve"> (da</w:t>
            </w:r>
            <w:r>
              <w:rPr>
                <w:rFonts w:ascii="Trebuchet MS" w:hAnsi="Trebuchet MS"/>
                <w:sz w:val="22"/>
              </w:rPr>
              <w:t>/</w:t>
            </w:r>
            <w:r w:rsidRPr="00930834">
              <w:rPr>
                <w:rFonts w:ascii="Trebuchet MS" w:hAnsi="Trebuchet MS"/>
                <w:sz w:val="22"/>
              </w:rPr>
              <w:t>a)</w:t>
            </w: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4C8DEB3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osizione ricoperta/professione</w:t>
            </w: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9142ED3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Descrizione </w:t>
            </w:r>
            <w:proofErr w:type="gramStart"/>
            <w:r>
              <w:rPr>
                <w:rFonts w:ascii="Trebuchet MS" w:hAnsi="Trebuchet MS"/>
                <w:sz w:val="22"/>
              </w:rPr>
              <w:t>dell’ esperienza</w:t>
            </w:r>
            <w:proofErr w:type="gramEnd"/>
            <w:r>
              <w:rPr>
                <w:rFonts w:ascii="Trebuchet MS" w:hAnsi="Trebuchet MS"/>
                <w:sz w:val="22"/>
              </w:rPr>
              <w:t>/attività in ambito sensoriale</w:t>
            </w: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6553E87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ome e i</w:t>
            </w:r>
            <w:r w:rsidRPr="00930834">
              <w:rPr>
                <w:rFonts w:ascii="Trebuchet MS" w:hAnsi="Trebuchet MS"/>
                <w:sz w:val="22"/>
              </w:rPr>
              <w:t>ndirizzo del datore di lavoro</w:t>
            </w:r>
            <w:r>
              <w:rPr>
                <w:rFonts w:ascii="Trebuchet MS" w:hAnsi="Trebuchet MS"/>
                <w:sz w:val="22"/>
              </w:rPr>
              <w:t>/ente</w:t>
            </w:r>
          </w:p>
        </w:tc>
      </w:tr>
      <w:tr w:rsidR="009A1141" w:rsidRPr="00930834" w14:paraId="4B1FD683" w14:textId="77777777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6EA7847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C150958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E144EBC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C1D4D0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095FB856" w14:textId="77777777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F752D7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D5D175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754ABB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64D2A6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3E63A37A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82F80B4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1693B7B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D1B991B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6CD55DB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2F9D2DFD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F834EF9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B795D28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9F791F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9A665D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05EF951E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BFA10B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35EF83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D66473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7C75AB5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3FBB08CB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3385EB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4956805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2C458B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18D2B18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65E88635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54D1BC2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A2E83F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588A3AB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5FBBF59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488D4DED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4718708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256075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9644862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7399EC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336DAFB6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FF34CD2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3D6F85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901282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C6E02C9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1605209C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1FAB907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A99083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BDC7162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2F682D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1D9BE0D1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DC0B93E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58F5EA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8302D47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B45BE2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38C213C3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00C69D4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7448A75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B809D4C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01F385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22A03C97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87D00B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E918DB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0F6EE3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C1D7F0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6C2872E6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8413409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8762C89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89779EE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62D8A89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66CCC62E" w14:textId="77777777" w:rsidR="009A1141" w:rsidRDefault="009A1141" w:rsidP="009A1141">
      <w:pPr>
        <w:outlineLvl w:val="0"/>
        <w:rPr>
          <w:rFonts w:ascii="Trebuchet MS" w:hAnsi="Trebuchet MS"/>
          <w:sz w:val="22"/>
        </w:rPr>
      </w:pPr>
    </w:p>
    <w:p w14:paraId="58DBD0D0" w14:textId="77777777" w:rsidR="009A1141" w:rsidRPr="00930834" w:rsidRDefault="009A1141" w:rsidP="009A1141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nno ….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2477"/>
        <w:gridCol w:w="3443"/>
        <w:gridCol w:w="2977"/>
      </w:tblGrid>
      <w:tr w:rsidR="009A1141" w:rsidRPr="00431C2B" w14:paraId="699EBE41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3E6B04E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a</w:t>
            </w:r>
            <w:r w:rsidRPr="00930834">
              <w:rPr>
                <w:rFonts w:ascii="Trebuchet MS" w:hAnsi="Trebuchet MS"/>
                <w:sz w:val="22"/>
              </w:rPr>
              <w:t xml:space="preserve"> (da</w:t>
            </w:r>
            <w:r>
              <w:rPr>
                <w:rFonts w:ascii="Trebuchet MS" w:hAnsi="Trebuchet MS"/>
                <w:sz w:val="22"/>
              </w:rPr>
              <w:t>/</w:t>
            </w:r>
            <w:r w:rsidRPr="00930834">
              <w:rPr>
                <w:rFonts w:ascii="Trebuchet MS" w:hAnsi="Trebuchet MS"/>
                <w:sz w:val="22"/>
              </w:rPr>
              <w:t>a)</w:t>
            </w: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40653A9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osizione ricoperta/professione</w:t>
            </w: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1C4647E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Descrizione </w:t>
            </w:r>
            <w:proofErr w:type="gramStart"/>
            <w:r>
              <w:rPr>
                <w:rFonts w:ascii="Trebuchet MS" w:hAnsi="Trebuchet MS"/>
                <w:sz w:val="22"/>
              </w:rPr>
              <w:t>dell’ esperienza</w:t>
            </w:r>
            <w:proofErr w:type="gramEnd"/>
            <w:r>
              <w:rPr>
                <w:rFonts w:ascii="Trebuchet MS" w:hAnsi="Trebuchet MS"/>
                <w:sz w:val="22"/>
              </w:rPr>
              <w:t>/attività in ambito sensoriale</w:t>
            </w: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6501768" w14:textId="77777777"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ome e i</w:t>
            </w:r>
            <w:r w:rsidRPr="00930834">
              <w:rPr>
                <w:rFonts w:ascii="Trebuchet MS" w:hAnsi="Trebuchet MS"/>
                <w:sz w:val="22"/>
              </w:rPr>
              <w:t>ndirizzo del datore di lavoro</w:t>
            </w:r>
            <w:r>
              <w:rPr>
                <w:rFonts w:ascii="Trebuchet MS" w:hAnsi="Trebuchet MS"/>
                <w:sz w:val="22"/>
              </w:rPr>
              <w:t>/ente</w:t>
            </w:r>
          </w:p>
        </w:tc>
      </w:tr>
      <w:tr w:rsidR="009A1141" w:rsidRPr="00930834" w14:paraId="2F532EA4" w14:textId="77777777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9F5BCC7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357C6C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970B74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432E3A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1C68F50A" w14:textId="77777777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531284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9E36922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4453DC7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F5FE1DE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09854F03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18D4FFC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54237B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861022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C9DB714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61BEE05C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A34EA4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B0C6482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578AA5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12BA0A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268CC6A5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2B2246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72A79D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391672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C2F1D88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5FDB9C80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1AD726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60B61D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DB54F5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FB0E205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5471E572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70FCDAB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451D392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22E2F3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0D69DD5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2C0E03EC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07C23E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57B08F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C13218C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4FAFECF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3FE4129E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0B93B78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D2B300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CDF4B2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D53B8C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50E14D39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BAB01F4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A76BD37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845BD13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673506D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2E60705F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E5C6590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9B127B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C4C9E2C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325CD4E7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0AB545D5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4C3A6CE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0E312D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2559792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8A485FE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5A625A79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744A6B6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FBC8602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E6DD82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70A8A24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 w14:paraId="01FBC89D" w14:textId="77777777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A35B42B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94D91CA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FDEC6C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07BA1D1" w14:textId="77777777"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334BE1EA" w14:textId="77777777" w:rsidR="008F60F0" w:rsidRDefault="008F60F0" w:rsidP="0021240B">
      <w:pPr>
        <w:outlineLvl w:val="0"/>
        <w:rPr>
          <w:rFonts w:ascii="Trebuchet MS" w:hAnsi="Trebuchet MS"/>
          <w:sz w:val="22"/>
        </w:rPr>
      </w:pPr>
    </w:p>
    <w:p w14:paraId="01268E4E" w14:textId="77777777" w:rsidR="008F60F0" w:rsidRPr="00930834" w:rsidRDefault="008F60F0" w:rsidP="007F3F19">
      <w:pPr>
        <w:ind w:firstLine="225"/>
        <w:outlineLvl w:val="0"/>
        <w:rPr>
          <w:rFonts w:ascii="Trebuchet MS" w:hAnsi="Trebuchet MS"/>
          <w:sz w:val="22"/>
        </w:rPr>
      </w:pPr>
    </w:p>
    <w:p w14:paraId="3F2DE49B" w14:textId="77777777" w:rsidR="008F60F0" w:rsidRPr="00930834" w:rsidRDefault="008F60F0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PUBBLICAZIONI A CARATTERE SCIENTIFICO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59"/>
        <w:gridCol w:w="4536"/>
        <w:gridCol w:w="4394"/>
      </w:tblGrid>
      <w:tr w:rsidR="008F60F0" w:rsidRPr="00930834" w14:paraId="6AA72581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EA7F6D5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nno</w:t>
            </w: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CB53D97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Titolo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008BF7F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Estremi della pubblicazione</w:t>
            </w:r>
          </w:p>
        </w:tc>
      </w:tr>
      <w:tr w:rsidR="008F60F0" w:rsidRPr="00930834" w14:paraId="12122613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956B2D0" w14:textId="77777777"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E169AB8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43A77C9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79F35D69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D4B6863" w14:textId="77777777"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0F094BA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18867997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2C82AAC4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85370E5" w14:textId="77777777"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41EBC77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2A30C858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26E2AD29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BDDF007" w14:textId="77777777"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C4E19AD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B3BF995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2F5F8D5A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119C42D" w14:textId="77777777"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487DAB9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5ADEC605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3DA976C5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FBE7FDF" w14:textId="77777777"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A3C8778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F25F15F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58F7509F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93E3251" w14:textId="77777777"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21D2398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42EB53B6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67EE5651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22DCC5FF" w14:textId="77777777"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0AA48023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63D4708A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2269E86E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3D7248C1" w14:textId="77777777"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45DDA18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7F84BD95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719E9C24" w14:textId="77777777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4067BA2" w14:textId="77777777"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7C1CE1F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14:paraId="010D2DB1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6CD8FDCC" w14:textId="77777777" w:rsidR="008F60F0" w:rsidRDefault="008F60F0" w:rsidP="007F3F19">
      <w:pPr>
        <w:outlineLvl w:val="0"/>
        <w:rPr>
          <w:rFonts w:ascii="Trebuchet MS" w:hAnsi="Trebuchet MS"/>
          <w:sz w:val="22"/>
        </w:rPr>
      </w:pPr>
    </w:p>
    <w:p w14:paraId="5B8D7611" w14:textId="77777777" w:rsidR="003C229C" w:rsidRPr="00930834" w:rsidRDefault="008F60F0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LLEGATI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8F60F0" w:rsidRPr="00930834" w14:paraId="15665A37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CF746DC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Elenco dei documenti allegati alla domanda</w:t>
            </w: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</w:tr>
      <w:tr w:rsidR="008F60F0" w:rsidRPr="00930834" w14:paraId="10C49763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129F9FDD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021ECB28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60F069FC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1289A8D1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2647281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0C7E9CDE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461E1E56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787FC46F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0549908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0654D209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589FD254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 w14:paraId="4BBFC2C6" w14:textId="77777777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F0A5DDC" w14:textId="77777777"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169FF788" w14:textId="77777777" w:rsidR="009A361B" w:rsidRDefault="009A361B" w:rsidP="0021240B">
      <w:pPr>
        <w:ind w:right="985"/>
        <w:outlineLvl w:val="0"/>
        <w:rPr>
          <w:rFonts w:ascii="Trebuchet MS" w:hAnsi="Trebuchet MS"/>
          <w:b/>
          <w:sz w:val="22"/>
        </w:rPr>
      </w:pPr>
    </w:p>
    <w:p w14:paraId="11E7C878" w14:textId="77777777" w:rsidR="009A361B" w:rsidRDefault="009A361B" w:rsidP="009A361B">
      <w:pPr>
        <w:ind w:right="985"/>
        <w:outlineLvl w:val="0"/>
        <w:rPr>
          <w:rFonts w:ascii="Trebuchet MS" w:hAnsi="Trebuchet MS"/>
          <w:b/>
          <w:sz w:val="22"/>
        </w:rPr>
      </w:pPr>
    </w:p>
    <w:p w14:paraId="04024F95" w14:textId="77777777" w:rsidR="009A361B" w:rsidRDefault="009A361B" w:rsidP="009A361B">
      <w:pPr>
        <w:ind w:right="985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NOTE:</w:t>
      </w:r>
    </w:p>
    <w:p w14:paraId="67B3AC24" w14:textId="77777777" w:rsidR="009A361B" w:rsidRDefault="009A361B" w:rsidP="00431C2B">
      <w:pPr>
        <w:ind w:right="985"/>
        <w:jc w:val="right"/>
        <w:outlineLvl w:val="0"/>
        <w:rPr>
          <w:rFonts w:ascii="Trebuchet MS" w:hAnsi="Trebuchet MS"/>
          <w:b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9A361B" w:rsidRPr="00930834" w14:paraId="125FA900" w14:textId="77777777">
        <w:trPr>
          <w:trHeight w:val="1679"/>
        </w:trPr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14:paraId="72DFD6F0" w14:textId="77777777"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1045AAAE" w14:textId="77777777"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5BB1817E" w14:textId="77777777"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43C1A606" w14:textId="77777777"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770B198E" w14:textId="77777777"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14:paraId="7FE05392" w14:textId="77777777" w:rsidR="009A361B" w:rsidRDefault="009A361B" w:rsidP="0021240B">
            <w:pPr>
              <w:outlineLvl w:val="0"/>
              <w:rPr>
                <w:rFonts w:ascii="Trebuchet MS" w:hAnsi="Trebuchet MS"/>
                <w:sz w:val="22"/>
              </w:rPr>
            </w:pPr>
          </w:p>
          <w:p w14:paraId="5BF2F2F6" w14:textId="77777777" w:rsidR="009A361B" w:rsidRPr="00930834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14:paraId="7AE33279" w14:textId="77777777" w:rsidR="0021240B" w:rsidRDefault="0021240B" w:rsidP="0021240B">
      <w:pPr>
        <w:ind w:left="7080" w:right="985" w:firstLine="708"/>
        <w:outlineLvl w:val="0"/>
        <w:rPr>
          <w:rFonts w:ascii="Trebuchet MS" w:hAnsi="Trebuchet MS"/>
          <w:b/>
          <w:sz w:val="22"/>
        </w:rPr>
      </w:pPr>
    </w:p>
    <w:p w14:paraId="7914451D" w14:textId="77777777" w:rsidR="00431C2B" w:rsidRDefault="00431C2B" w:rsidP="0021240B">
      <w:pPr>
        <w:ind w:left="7080" w:right="985" w:firstLine="708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Firma</w:t>
      </w:r>
    </w:p>
    <w:p w14:paraId="19AC5ECD" w14:textId="77777777" w:rsidR="00A03D64" w:rsidRPr="0021766B" w:rsidRDefault="00A03D64" w:rsidP="009A1141">
      <w:pPr>
        <w:ind w:right="567"/>
        <w:jc w:val="both"/>
        <w:rPr>
          <w:rFonts w:ascii="Trebuchet MS" w:hAnsi="Trebuchet MS"/>
          <w:sz w:val="22"/>
        </w:rPr>
      </w:pPr>
    </w:p>
    <w:p w14:paraId="04BD9C4B" w14:textId="77777777" w:rsidR="00431C2B" w:rsidRDefault="00431C2B" w:rsidP="00A03D64">
      <w:pPr>
        <w:ind w:right="567"/>
        <w:jc w:val="both"/>
        <w:rPr>
          <w:rFonts w:ascii="Trebuchet MS" w:hAnsi="Trebuchet MS"/>
          <w:sz w:val="22"/>
        </w:rPr>
      </w:pPr>
    </w:p>
    <w:p w14:paraId="79219719" w14:textId="77777777" w:rsidR="00431C2B" w:rsidRDefault="00B7420A" w:rsidP="00FD75BD">
      <w:pPr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br w:type="page"/>
      </w:r>
    </w:p>
    <w:p w14:paraId="18AEA095" w14:textId="77777777" w:rsidR="00431C2B" w:rsidRPr="009A1141" w:rsidRDefault="00431C2B" w:rsidP="009A1141">
      <w:pPr>
        <w:rPr>
          <w:rFonts w:ascii="Trebuchet MS" w:hAnsi="Trebuchet MS"/>
          <w:sz w:val="22"/>
        </w:rPr>
      </w:pPr>
    </w:p>
    <w:p w14:paraId="7E532966" w14:textId="77777777" w:rsidR="00FD75BD" w:rsidRPr="00FD75BD" w:rsidRDefault="00FD75BD" w:rsidP="00FD75BD">
      <w:pPr>
        <w:spacing w:line="275" w:lineRule="auto"/>
        <w:jc w:val="center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INFORMAZIONI DA FORNIRE ALL'INTERESSATO</w:t>
      </w:r>
      <w:r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 xml:space="preserve">/A - </w:t>
      </w: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DATI RACCOLTI PRESSO L'INTERESSATO</w:t>
      </w:r>
      <w:r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/A</w:t>
      </w:r>
    </w:p>
    <w:p w14:paraId="576833E0" w14:textId="77777777" w:rsidR="00FD75BD" w:rsidRPr="00FD75BD" w:rsidRDefault="00FD75BD" w:rsidP="00FD75BD">
      <w:pPr>
        <w:spacing w:line="275" w:lineRule="auto"/>
        <w:jc w:val="center"/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  <w:t>(ex art. 13 GDPR 2016/679)</w:t>
      </w:r>
    </w:p>
    <w:p w14:paraId="539B0219" w14:textId="77777777" w:rsidR="00FD75BD" w:rsidRPr="00FD75BD" w:rsidRDefault="00FD75BD" w:rsidP="00FD75BD">
      <w:pPr>
        <w:spacing w:line="275" w:lineRule="auto"/>
        <w:jc w:val="center"/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</w:pPr>
    </w:p>
    <w:p w14:paraId="7CAC5E3B" w14:textId="77777777" w:rsidR="00FD75BD" w:rsidRPr="00FD75BD" w:rsidRDefault="00FD75BD" w:rsidP="00FD75BD">
      <w:pPr>
        <w:spacing w:line="275" w:lineRule="auto"/>
        <w:jc w:val="center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TRATTAMENTO: GE02 - Gestione Soci</w:t>
      </w:r>
    </w:p>
    <w:p w14:paraId="7BA805E0" w14:textId="77777777" w:rsidR="00FD75BD" w:rsidRPr="00FD75BD" w:rsidRDefault="00FD75BD" w:rsidP="00FD75BD">
      <w:pPr>
        <w:spacing w:after="200" w:line="276" w:lineRule="auto"/>
        <w:jc w:val="both"/>
        <w:rPr>
          <w:rFonts w:ascii="Trebuchet MS" w:hAnsi="Trebuchet MS" w:cs="Arial"/>
          <w:sz w:val="22"/>
          <w:szCs w:val="22"/>
        </w:rPr>
      </w:pPr>
    </w:p>
    <w:p w14:paraId="77F659BC" w14:textId="77777777" w:rsidR="00FD75BD" w:rsidRPr="00FD75BD" w:rsidRDefault="00FD75BD" w:rsidP="00FD75BD">
      <w:pPr>
        <w:spacing w:after="200" w:line="276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Gentile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Interessato</w:t>
      </w:r>
      <w:r>
        <w:rPr>
          <w:rFonts w:ascii="Trebuchet MS" w:hAnsi="Trebuchet MS" w:cs="Arial"/>
          <w:sz w:val="22"/>
          <w:szCs w:val="22"/>
          <w:lang w:eastAsia="it-IT"/>
        </w:rPr>
        <w:t>/a</w:t>
      </w:r>
      <w:r w:rsidRPr="00FD75BD">
        <w:rPr>
          <w:rFonts w:ascii="Trebuchet MS" w:hAnsi="Trebuchet MS" w:cs="Arial"/>
          <w:sz w:val="22"/>
          <w:szCs w:val="22"/>
        </w:rPr>
        <w:t>,</w:t>
      </w:r>
    </w:p>
    <w:p w14:paraId="40DD68C6" w14:textId="77777777" w:rsidR="00FD75BD" w:rsidRPr="00FD75BD" w:rsidRDefault="00FD75BD" w:rsidP="00FD75BD">
      <w:pPr>
        <w:spacing w:line="276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di seguito le forniamo alcune informazioni che è necessario portare alla sua conoscenza, non solo per ottemperare agli obblighi di legge, ma anche perché la trasparenza e la correttezza nei confronti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degli interessati</w:t>
      </w:r>
      <w:r w:rsidRPr="00FD75BD">
        <w:rPr>
          <w:rFonts w:ascii="Trebuchet MS" w:hAnsi="Trebuchet MS" w:cs="Arial"/>
          <w:sz w:val="22"/>
          <w:szCs w:val="22"/>
        </w:rPr>
        <w:t xml:space="preserve"> è parte fondante della nostra attività.</w: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46"/>
        <w:gridCol w:w="7386"/>
      </w:tblGrid>
      <w:tr w:rsidR="00FD75BD" w:rsidRPr="00FD75BD" w14:paraId="44191A53" w14:textId="77777777" w:rsidTr="00DA701F">
        <w:trPr>
          <w:trHeight w:hRule="exact" w:val="195"/>
        </w:trPr>
        <w:tc>
          <w:tcPr>
            <w:tcW w:w="9645" w:type="dxa"/>
            <w:gridSpan w:val="2"/>
          </w:tcPr>
          <w:p w14:paraId="090947EE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4D5570BF" w14:textId="77777777" w:rsidTr="00DA701F">
        <w:tc>
          <w:tcPr>
            <w:tcW w:w="9645" w:type="dxa"/>
            <w:gridSpan w:val="2"/>
          </w:tcPr>
          <w:p w14:paraId="1213CA15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l Titolare del Trattamento dei suoi dati personali è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Società Italiana di Scienze Sensoriali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,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responsabile nei suoi confronti del legittimo e corretto uso dei suoi dati personali e che potrà contattare per qualsiasi informazione o richiesta ai seguenti recapiti:</w:t>
            </w:r>
          </w:p>
          <w:p w14:paraId="1C3C38A2" w14:textId="77777777"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FD75BD" w:rsidRPr="00FD75BD" w14:paraId="6EB1E13C" w14:textId="77777777" w:rsidTr="00DA701F">
        <w:tc>
          <w:tcPr>
            <w:tcW w:w="9645" w:type="dxa"/>
            <w:gridSpan w:val="2"/>
          </w:tcPr>
          <w:p w14:paraId="61D33DAE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Titolare del Trattamento: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Società Italiana di Scienze Sensoriali</w:t>
            </w:r>
          </w:p>
          <w:p w14:paraId="7FF2246F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Sede: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Via Donizetti, 6 - 50144 Firenze FI, IT</w:t>
            </w:r>
          </w:p>
          <w:p w14:paraId="076CA991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Contatti e recapiti:</w:t>
            </w:r>
          </w:p>
        </w:tc>
      </w:tr>
      <w:tr w:rsidR="00FD75BD" w:rsidRPr="00FD75BD" w14:paraId="35D27939" w14:textId="77777777" w:rsidTr="00DA701F">
        <w:trPr>
          <w:trHeight w:val="36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1AB887" w14:textId="77777777"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739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25E517" w14:textId="77777777" w:rsidR="00FD75BD" w:rsidRPr="00FD75BD" w:rsidRDefault="009036DB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hyperlink r:id="rId7" w:history="1">
              <w:r w:rsidR="00FD75BD" w:rsidRPr="00FD75BD">
                <w:rPr>
                  <w:rStyle w:val="Collegamentoipertestuale"/>
                  <w:rFonts w:ascii="Trebuchet MS" w:hAnsi="Trebuchet MS" w:cs="Arial Narrow"/>
                  <w:sz w:val="22"/>
                  <w:szCs w:val="22"/>
                </w:rPr>
                <w:t>sportello@scienzesensoriali.it</w:t>
              </w:r>
            </w:hyperlink>
            <w:r w:rsidR="00FD75BD"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 xml:space="preserve">; </w:t>
            </w:r>
            <w:hyperlink r:id="rId8" w:history="1">
              <w:r w:rsidR="00FD75BD" w:rsidRPr="00FD75BD">
                <w:rPr>
                  <w:rStyle w:val="Collegamentoipertestuale"/>
                  <w:rFonts w:ascii="Trebuchet MS" w:hAnsi="Trebuchet MS" w:cs="Arial Narrow"/>
                  <w:sz w:val="22"/>
                  <w:szCs w:val="22"/>
                </w:rPr>
                <w:t>segreteria@scienzesensoriali.it</w:t>
              </w:r>
            </w:hyperlink>
            <w:r w:rsidR="00FD75BD"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66815FB0" w14:textId="77777777" w:rsidR="00FD75BD" w:rsidRPr="00FD75BD" w:rsidRDefault="00FD75BD" w:rsidP="00FD75BD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p w14:paraId="0C40D6EE" w14:textId="77777777" w:rsidR="00FD75BD" w:rsidRPr="00FD75BD" w:rsidRDefault="00FD75BD" w:rsidP="00FD75BD">
      <w:pPr>
        <w:spacing w:before="200" w:line="275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I suoi dati personali sono raccolti e trattati per le finalità riportate di seguito insieme alla base giuridica di riferimento</w:t>
      </w:r>
      <w:r w:rsidRPr="00FD75BD">
        <w:rPr>
          <w:rFonts w:ascii="Trebuchet MS" w:hAnsi="Trebuchet MS" w:cs="Arial"/>
          <w:sz w:val="22"/>
          <w:szCs w:val="22"/>
          <w:lang w:eastAsia="it-IT"/>
        </w:rPr>
        <w:t>:</w:t>
      </w:r>
    </w:p>
    <w:tbl>
      <w:tblPr>
        <w:tblW w:w="0" w:type="auto"/>
        <w:tblInd w:w="7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63"/>
        <w:gridCol w:w="3389"/>
        <w:gridCol w:w="3089"/>
      </w:tblGrid>
      <w:tr w:rsidR="00FD75BD" w:rsidRPr="00FD75BD" w14:paraId="5AC819F1" w14:textId="77777777" w:rsidTr="00DA701F">
        <w:trPr>
          <w:trHeight w:val="360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8222D5" w14:textId="77777777" w:rsidR="00FD75BD" w:rsidRPr="00FD75BD" w:rsidRDefault="00FD75BD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Finalità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7F0BF6" w14:textId="77777777" w:rsidR="00FD75BD" w:rsidRPr="00FD75BD" w:rsidRDefault="00FD75BD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Dati trattati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FABA41" w14:textId="77777777" w:rsidR="00FD75BD" w:rsidRPr="00FD75BD" w:rsidRDefault="00FD75BD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Base Giuridica</w:t>
            </w:r>
          </w:p>
        </w:tc>
      </w:tr>
      <w:tr w:rsidR="00FD75BD" w:rsidRPr="00FD75BD" w14:paraId="32DDAD05" w14:textId="77777777" w:rsidTr="00DA701F">
        <w:trPr>
          <w:trHeight w:val="1455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981395" w14:textId="77777777"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Archiviazioni nel pubblico interesse o a fini statistici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341D95" w14:textId="77777777"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urriculum; Codice fiscale ed altri numeri di identificazione personale; Nominativo, indirizzo o altri elementi di identificazione personale; Dati di 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5FD0E4" w14:textId="77777777" w:rsidR="00FD75BD" w:rsidRPr="00FD75BD" w:rsidRDefault="00FD75BD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Il trattamento è necessario per il perseguimento del legittimo interesse del titolare del trattamento o di terzi - Norma Unione Europea (GDPR 2016/679)</w:t>
            </w:r>
          </w:p>
        </w:tc>
      </w:tr>
      <w:tr w:rsidR="00FD75BD" w:rsidRPr="00FD75BD" w14:paraId="2B22A5F8" w14:textId="77777777" w:rsidTr="00DA701F">
        <w:trPr>
          <w:trHeight w:val="1455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436BC2" w14:textId="77777777"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Informazione per via telematica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89F49A" w14:textId="77777777"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minativo, indirizzo o altri elementi di identificazione personale; Dati di 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798CFE" w14:textId="77777777" w:rsidR="00FD75BD" w:rsidRPr="00FD75BD" w:rsidRDefault="00FD75BD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L'interessato deve esprimere il consenso al trattamento dei propri dati personali per la specifica finalità - Norma Unione Europea (GDPR 2016/679)</w:t>
            </w:r>
          </w:p>
        </w:tc>
      </w:tr>
      <w:tr w:rsidR="00FD75BD" w:rsidRPr="00FD75BD" w14:paraId="4404CE26" w14:textId="77777777" w:rsidTr="00DA701F">
        <w:trPr>
          <w:trHeight w:val="1470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45EFAF" w14:textId="77777777"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Registrazione e iscrizione dei soci alle attività associative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090F8C" w14:textId="77777777"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 xml:space="preserve">Curriculum; Codice fiscale ed altri numeri di identificazione personale; Nominativo, indirizzo o altri elementi di identificazione personale; Dati di 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lastRenderedPageBreak/>
              <w:t>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A65B2D" w14:textId="77777777" w:rsidR="00FD75BD" w:rsidRPr="00FD75BD" w:rsidRDefault="00FD75BD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lastRenderedPageBreak/>
              <w:t xml:space="preserve">L'interessato deve esprimere il consenso al trattamento dei propri dati personali per la specifica finalità - Norma Unione Europea (GDPR </w:t>
            </w: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lastRenderedPageBreak/>
              <w:t>2016/679)</w:t>
            </w:r>
          </w:p>
        </w:tc>
      </w:tr>
    </w:tbl>
    <w:p w14:paraId="07656AF0" w14:textId="77777777" w:rsidR="00FD75BD" w:rsidRPr="00FD75BD" w:rsidRDefault="00FD75BD" w:rsidP="00FD75BD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68"/>
        <w:gridCol w:w="4764"/>
      </w:tblGrid>
      <w:tr w:rsidR="00FD75BD" w:rsidRPr="00FD75BD" w14:paraId="7ABB52DD" w14:textId="77777777" w:rsidTr="00DA701F">
        <w:trPr>
          <w:trHeight w:hRule="exact" w:val="660"/>
        </w:trPr>
        <w:tc>
          <w:tcPr>
            <w:tcW w:w="9645" w:type="dxa"/>
            <w:gridSpan w:val="2"/>
          </w:tcPr>
          <w:p w14:paraId="58C43893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 xml:space="preserve">Il trattamento dei suoi dati è basato su interessi legittimi del titolare del trattamento riconosciuti dalla norma, in 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particolar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:</w:t>
            </w:r>
          </w:p>
        </w:tc>
      </w:tr>
      <w:tr w:rsidR="00FD75BD" w:rsidRPr="00FD75BD" w14:paraId="7E9AEF3B" w14:textId="77777777" w:rsidTr="00DA701F">
        <w:trPr>
          <w:trHeight w:hRule="exact" w:val="75"/>
        </w:trPr>
        <w:tc>
          <w:tcPr>
            <w:tcW w:w="4875" w:type="dxa"/>
          </w:tcPr>
          <w:p w14:paraId="7F66E4F6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770" w:type="dxa"/>
          </w:tcPr>
          <w:p w14:paraId="296ABB29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5CDEC411" w14:textId="77777777" w:rsidTr="00DA701F">
        <w:trPr>
          <w:trHeight w:val="360"/>
        </w:trPr>
        <w:tc>
          <w:tcPr>
            <w:tcW w:w="48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D89463" w14:textId="77777777" w:rsidR="00FD75BD" w:rsidRPr="00FD75BD" w:rsidRDefault="00FD75BD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Finalità</w:t>
            </w:r>
          </w:p>
        </w:tc>
        <w:tc>
          <w:tcPr>
            <w:tcW w:w="477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C14772" w14:textId="77777777" w:rsidR="00FD75BD" w:rsidRPr="00FD75BD" w:rsidRDefault="00FD75BD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Legittimo Interesse del Titolare</w:t>
            </w:r>
          </w:p>
        </w:tc>
      </w:tr>
      <w:tr w:rsidR="00FD75BD" w:rsidRPr="00FD75BD" w14:paraId="67A9B16E" w14:textId="77777777" w:rsidTr="00DA701F">
        <w:trPr>
          <w:trHeight w:val="525"/>
        </w:trPr>
        <w:tc>
          <w:tcPr>
            <w:tcW w:w="48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14B057" w14:textId="77777777"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Archiviazioni nel pubblico interesse, di ricerca scientifica o storica o a fini statistici</w:t>
            </w:r>
          </w:p>
        </w:tc>
        <w:tc>
          <w:tcPr>
            <w:tcW w:w="477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BDF696" w14:textId="77777777" w:rsidR="00FD75BD" w:rsidRPr="00FD75BD" w:rsidRDefault="00FD75BD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Archiviazione a fini statistici</w:t>
            </w:r>
          </w:p>
        </w:tc>
      </w:tr>
    </w:tbl>
    <w:p w14:paraId="7408BA1A" w14:textId="77777777" w:rsidR="00FD75BD" w:rsidRPr="00FD75BD" w:rsidRDefault="00FD75BD" w:rsidP="00FD75BD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2"/>
      </w:tblGrid>
      <w:tr w:rsidR="00FD75BD" w:rsidRPr="00FD75BD" w14:paraId="2637E089" w14:textId="77777777" w:rsidTr="00DA701F">
        <w:tc>
          <w:tcPr>
            <w:tcW w:w="9645" w:type="dxa"/>
          </w:tcPr>
          <w:p w14:paraId="0DD85BED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 suoi dati potranno essere inviati ai destinatari o alle categorie di destinatari riportati di seguito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:</w:t>
            </w:r>
          </w:p>
          <w:p w14:paraId="404B5CE7" w14:textId="77777777"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FD75BD" w:rsidRPr="00FD75BD" w14:paraId="0248C5AD" w14:textId="77777777" w:rsidTr="00DA701F">
        <w:tc>
          <w:tcPr>
            <w:tcW w:w="9645" w:type="dxa"/>
          </w:tcPr>
          <w:p w14:paraId="48ADC0B6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C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ategorie di destinatari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: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</w:p>
          <w:p w14:paraId="4CC6D0E5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Consulenti e liberi professionisti in forma singola o associata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che collaborano con l’associazione ai fini dell’espletamento di procedure amministrativo/contabili e nella gestione della comunicazione</w:t>
            </w:r>
          </w:p>
        </w:tc>
      </w:tr>
    </w:tbl>
    <w:p w14:paraId="3CD42137" w14:textId="77777777" w:rsidR="00FD75BD" w:rsidRPr="00FD75BD" w:rsidRDefault="00FD75BD" w:rsidP="00FD75BD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Oltre a queste informazioni, per garantirle un trattamento dei suoi dati il più corretto e trasparente possibile, deve essere a conoscenza del fatto che:</w:t>
      </w:r>
    </w:p>
    <w:p w14:paraId="310B0AA2" w14:textId="77777777" w:rsidR="00FD75BD" w:rsidRPr="00FD75BD" w:rsidRDefault="00FD75BD" w:rsidP="00FD75BD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La durata del trattamento è determinata come segue: I dati sono mantenuti per </w:t>
      </w:r>
      <w:proofErr w:type="gramStart"/>
      <w:r w:rsidRPr="00FD75BD">
        <w:rPr>
          <w:rFonts w:ascii="Trebuchet MS" w:hAnsi="Trebuchet MS" w:cs="Arial"/>
          <w:sz w:val="22"/>
          <w:szCs w:val="22"/>
        </w:rPr>
        <w:t>10</w:t>
      </w:r>
      <w:proofErr w:type="gramEnd"/>
      <w:r w:rsidRPr="00FD75BD">
        <w:rPr>
          <w:rFonts w:ascii="Trebuchet MS" w:hAnsi="Trebuchet MS" w:cs="Arial"/>
          <w:sz w:val="22"/>
          <w:szCs w:val="22"/>
        </w:rPr>
        <w:t xml:space="preserve"> anni relativamente alle prescrizioni in materia di tenuta dei documenti contabili/fiscali, successivamente vengono archiviati per fini di ricerca statistica e anonimizzati quando possibile.</w:t>
      </w:r>
    </w:p>
    <w:p w14:paraId="0FA3B68E" w14:textId="77777777" w:rsidR="00FD75BD" w:rsidRPr="00FD75BD" w:rsidRDefault="00FD75BD" w:rsidP="00FD75BD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ha il diritto di chiedere al titolare del trattamento l'accesso ai suoi dati personali e la rettifica o la cancellazione degli stessi o la limitazione del trattamento che la riguarda o di opporsi al loro trattamento</w:t>
      </w:r>
    </w:p>
    <w:p w14:paraId="169F26ED" w14:textId="77777777" w:rsidR="00FD75BD" w:rsidRPr="00FD75BD" w:rsidRDefault="00FD75BD" w:rsidP="00FD75BD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  <w:lang w:eastAsia="it-IT"/>
        </w:rPr>
        <w:t xml:space="preserve">se ha fornito il consenso per una o più specifiche finalità, </w:t>
      </w:r>
      <w:r w:rsidRPr="00FD75BD">
        <w:rPr>
          <w:rFonts w:ascii="Trebuchet MS" w:hAnsi="Trebuchet MS" w:cs="Arial"/>
          <w:sz w:val="22"/>
          <w:szCs w:val="22"/>
        </w:rPr>
        <w:t xml:space="preserve">ha il diritto di revocare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tale</w:t>
      </w:r>
      <w:r w:rsidRPr="00FD75BD">
        <w:rPr>
          <w:rFonts w:ascii="Trebuchet MS" w:hAnsi="Trebuchet MS" w:cs="Arial"/>
          <w:sz w:val="22"/>
          <w:szCs w:val="22"/>
        </w:rPr>
        <w:t xml:space="preserve"> consenso in qualsiasi momento</w:t>
      </w:r>
    </w:p>
    <w:p w14:paraId="72A5148E" w14:textId="77777777" w:rsidR="00FD75BD" w:rsidRPr="00FD75BD" w:rsidRDefault="00FD75BD" w:rsidP="00FD75BD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ha il diritto di proporre reclamo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alla seguente A</w:t>
      </w:r>
      <w:r w:rsidRPr="00FD75BD">
        <w:rPr>
          <w:rFonts w:ascii="Trebuchet MS" w:hAnsi="Trebuchet MS" w:cs="Arial"/>
          <w:sz w:val="22"/>
          <w:szCs w:val="22"/>
        </w:rPr>
        <w:t xml:space="preserve">utorità di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C</w:t>
      </w:r>
      <w:r w:rsidRPr="00FD75BD">
        <w:rPr>
          <w:rFonts w:ascii="Trebuchet MS" w:hAnsi="Trebuchet MS" w:cs="Arial"/>
          <w:sz w:val="22"/>
          <w:szCs w:val="22"/>
        </w:rPr>
        <w:t>ontroll</w:t>
      </w:r>
      <w:r w:rsidRPr="00FD75BD">
        <w:rPr>
          <w:rFonts w:ascii="Trebuchet MS" w:hAnsi="Trebuchet MS" w:cs="Arial"/>
          <w:sz w:val="22"/>
          <w:szCs w:val="22"/>
          <w:lang w:eastAsia="it-IT"/>
        </w:rPr>
        <w:t>o: Garante per la protezione dei dati personali</w:t>
      </w:r>
    </w:p>
    <w:p w14:paraId="42129036" w14:textId="77777777" w:rsidR="00FD75BD" w:rsidRPr="00FD75BD" w:rsidRDefault="00FD75BD" w:rsidP="00FD75BD">
      <w:pPr>
        <w:spacing w:before="200" w:after="200" w:line="275" w:lineRule="auto"/>
        <w:jc w:val="both"/>
        <w:rPr>
          <w:rFonts w:ascii="Trebuchet MS" w:hAnsi="Trebuchet MS" w:cs="Arial"/>
          <w:sz w:val="22"/>
          <w:szCs w:val="22"/>
          <w:lang w:eastAsia="it-IT"/>
        </w:rPr>
      </w:pPr>
      <w:r w:rsidRPr="00FD75BD">
        <w:rPr>
          <w:rFonts w:ascii="Trebuchet MS" w:hAnsi="Trebuchet MS" w:cs="Arial"/>
          <w:sz w:val="22"/>
          <w:szCs w:val="22"/>
        </w:rPr>
        <w:t>Firenze</w:t>
      </w:r>
      <w:r w:rsidRPr="00FD75BD">
        <w:rPr>
          <w:rFonts w:ascii="Trebuchet MS" w:hAnsi="Trebuchet MS" w:cs="Arial"/>
          <w:sz w:val="22"/>
          <w:szCs w:val="22"/>
          <w:lang w:eastAsia="it-IT"/>
        </w:rPr>
        <w:t>, 24/07/2018</w:t>
      </w:r>
    </w:p>
    <w:p w14:paraId="5D332E93" w14:textId="77777777" w:rsidR="00FD75BD" w:rsidRPr="00FD75BD" w:rsidRDefault="00FD75BD" w:rsidP="00FD75BD">
      <w:pPr>
        <w:spacing w:line="275" w:lineRule="auto"/>
        <w:jc w:val="right"/>
        <w:rPr>
          <w:rFonts w:ascii="Trebuchet MS" w:hAnsi="Trebuchet MS" w:cs="Arial"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color w:val="000000"/>
          <w:sz w:val="22"/>
          <w:szCs w:val="22"/>
          <w:lang w:eastAsia="it-IT"/>
        </w:rPr>
        <w:t xml:space="preserve">Il Titolare del Trattamento </w:t>
      </w:r>
    </w:p>
    <w:p w14:paraId="0F8E97C5" w14:textId="77777777" w:rsidR="00A03D64" w:rsidRDefault="00FD75BD" w:rsidP="00FD75BD">
      <w:pPr>
        <w:spacing w:before="200" w:after="200" w:line="275" w:lineRule="auto"/>
        <w:jc w:val="right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 xml:space="preserve">Società Italiana di Scienze Sensoriali   </w:t>
      </w:r>
    </w:p>
    <w:p w14:paraId="6C61164A" w14:textId="77777777" w:rsidR="00FD75BD" w:rsidRPr="00FD75BD" w:rsidRDefault="00FD75BD" w:rsidP="00FD75BD">
      <w:pPr>
        <w:spacing w:before="200" w:after="200" w:line="275" w:lineRule="auto"/>
        <w:jc w:val="right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</w:p>
    <w:p w14:paraId="63A0F7C9" w14:textId="77777777" w:rsidR="00A03D64" w:rsidRPr="00FD75BD" w:rsidRDefault="00FD75BD" w:rsidP="00A03D64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caps/>
          <w:sz w:val="22"/>
          <w:szCs w:val="22"/>
        </w:rPr>
      </w:pPr>
      <w:r>
        <w:rPr>
          <w:rFonts w:ascii="Trebuchet MS" w:hAnsi="Trebuchet MS" w:cs="Arial"/>
          <w:b/>
          <w:bCs/>
          <w:caps/>
          <w:sz w:val="22"/>
          <w:szCs w:val="22"/>
        </w:rPr>
        <w:t>dichiarazione di consenso</w:t>
      </w:r>
    </w:p>
    <w:p w14:paraId="314ED13B" w14:textId="77777777" w:rsidR="00A03D64" w:rsidRPr="00FD75BD" w:rsidRDefault="00A03D64" w:rsidP="00A03D64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caps/>
          <w:sz w:val="22"/>
          <w:szCs w:val="22"/>
        </w:rPr>
      </w:pPr>
    </w:p>
    <w:p w14:paraId="37BD9DE6" w14:textId="77777777" w:rsidR="00A03D64" w:rsidRPr="00FD75BD" w:rsidRDefault="00A03D64" w:rsidP="00A03D64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2"/>
      </w:tblGrid>
      <w:tr w:rsidR="00FD75BD" w:rsidRPr="00FD75BD" w14:paraId="3BBC71F5" w14:textId="77777777" w:rsidTr="00FD75BD">
        <w:tc>
          <w:tcPr>
            <w:tcW w:w="9632" w:type="dxa"/>
          </w:tcPr>
          <w:p w14:paraId="005F55C1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Ricevuta, letta e compresa l’informativa relativa all’utilizzo dei miei dati personali (di cui all’art. 13 del Regolamento Europeo 2016/679), da part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del Titolare del Trattamento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Società Italiana di Scienze Sensoriali secondo le finalità riportate di seguito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:</w:t>
            </w:r>
          </w:p>
          <w:p w14:paraId="64696E61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Archiviazioni nel pubblico interesse o a fini statistici; Informazione per via telematica; Registrazione e iscrizione dei soci alle attività associative</w:t>
            </w:r>
          </w:p>
        </w:tc>
      </w:tr>
      <w:tr w:rsidR="00FD75BD" w:rsidRPr="00FD75BD" w14:paraId="29DF7C73" w14:textId="77777777" w:rsidTr="00FD75BD">
        <w:trPr>
          <w:trHeight w:hRule="exact" w:val="135"/>
        </w:trPr>
        <w:tc>
          <w:tcPr>
            <w:tcW w:w="9632" w:type="dxa"/>
          </w:tcPr>
          <w:p w14:paraId="476C8963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78FD6861" w14:textId="77777777" w:rsidTr="00FD75BD">
        <w:tc>
          <w:tcPr>
            <w:tcW w:w="9632" w:type="dxa"/>
          </w:tcPr>
          <w:p w14:paraId="7DB60750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Preso atto che il trattamento dei miei dati personali è necessario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:</w:t>
            </w:r>
          </w:p>
          <w:p w14:paraId="4B438977" w14:textId="77777777"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FD75BD" w:rsidRPr="00FD75BD" w14:paraId="340B7237" w14:textId="77777777" w:rsidTr="00FD75BD">
        <w:trPr>
          <w:trHeight w:hRule="exact" w:val="45"/>
        </w:trPr>
        <w:tc>
          <w:tcPr>
            <w:tcW w:w="9632" w:type="dxa"/>
          </w:tcPr>
          <w:p w14:paraId="2C9A3C63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6EBCE59C" w14:textId="77777777" w:rsidTr="00FD75BD">
        <w:tc>
          <w:tcPr>
            <w:tcW w:w="9632" w:type="dxa"/>
          </w:tcPr>
          <w:p w14:paraId="36297010" w14:textId="77777777" w:rsidR="00FD75BD" w:rsidRPr="00FD75BD" w:rsidRDefault="00FD75BD" w:rsidP="00DA701F">
            <w:pPr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-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per il perseguimento del legittimo interesse del titolare del trattamento o di terzi</w:t>
            </w:r>
          </w:p>
        </w:tc>
      </w:tr>
      <w:tr w:rsidR="00FD75BD" w:rsidRPr="00FD75BD" w14:paraId="1CD894A6" w14:textId="77777777" w:rsidTr="00FD75BD">
        <w:trPr>
          <w:trHeight w:hRule="exact" w:val="225"/>
        </w:trPr>
        <w:tc>
          <w:tcPr>
            <w:tcW w:w="9632" w:type="dxa"/>
          </w:tcPr>
          <w:p w14:paraId="5FC17CAB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073F7127" w14:textId="77777777" w:rsidTr="00FD75BD">
        <w:tc>
          <w:tcPr>
            <w:tcW w:w="9632" w:type="dxa"/>
          </w:tcPr>
          <w:p w14:paraId="3BCB66B1" w14:textId="77777777" w:rsidR="00FD75BD" w:rsidRPr="00FD75BD" w:rsidRDefault="00FD75BD" w:rsidP="00DA701F">
            <w:pPr>
              <w:jc w:val="both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relativamente alle finalità di seguito riportate, per le quali non è richiesto il mio consenso:</w:t>
            </w:r>
          </w:p>
          <w:p w14:paraId="052F6B99" w14:textId="77777777" w:rsidR="00FD75BD" w:rsidRPr="00FD75BD" w:rsidRDefault="00FD75BD" w:rsidP="00DA701F">
            <w:pPr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Archiviazioni nel pubblico interesse o a fini statistici</w:t>
            </w:r>
          </w:p>
        </w:tc>
      </w:tr>
    </w:tbl>
    <w:p w14:paraId="27E48ADC" w14:textId="77777777" w:rsidR="00FD75BD" w:rsidRPr="00FD75BD" w:rsidRDefault="00FD75BD" w:rsidP="00FD75BD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12"/>
        <w:gridCol w:w="315"/>
        <w:gridCol w:w="90"/>
        <w:gridCol w:w="2184"/>
        <w:gridCol w:w="788"/>
        <w:gridCol w:w="476"/>
        <w:gridCol w:w="179"/>
        <w:gridCol w:w="315"/>
        <w:gridCol w:w="120"/>
        <w:gridCol w:w="2978"/>
        <w:gridCol w:w="789"/>
        <w:gridCol w:w="386"/>
      </w:tblGrid>
      <w:tr w:rsidR="00FD75BD" w:rsidRPr="00FD75BD" w14:paraId="46811B8B" w14:textId="77777777" w:rsidTr="00DA701F">
        <w:tc>
          <w:tcPr>
            <w:tcW w:w="9645" w:type="dxa"/>
            <w:gridSpan w:val="12"/>
          </w:tcPr>
          <w:p w14:paraId="05AFDB6A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Preso atto del mio diritto di revocare il consenso in qualsiasi momento, consento al trattamento dei miei dati personali da part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dei Titolari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, per le finalità sotto riportate (art. 7 Regolamento 2016/679).</w:t>
            </w:r>
          </w:p>
        </w:tc>
      </w:tr>
      <w:tr w:rsidR="00FD75BD" w:rsidRPr="00FD75BD" w14:paraId="46E48482" w14:textId="77777777" w:rsidTr="00DA701F">
        <w:trPr>
          <w:trHeight w:hRule="exact" w:val="195"/>
        </w:trPr>
        <w:tc>
          <w:tcPr>
            <w:tcW w:w="9645" w:type="dxa"/>
            <w:gridSpan w:val="12"/>
          </w:tcPr>
          <w:p w14:paraId="620A7983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77075416" w14:textId="77777777" w:rsidTr="00DA701F">
        <w:tc>
          <w:tcPr>
            <w:tcW w:w="9645" w:type="dxa"/>
            <w:gridSpan w:val="12"/>
          </w:tcPr>
          <w:p w14:paraId="47BC5AF9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n relazione al trattamento dei miei dati personali, relativamente alla seguente finalità:</w:t>
            </w:r>
          </w:p>
          <w:p w14:paraId="1FFAE3F1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sz w:val="22"/>
                <w:szCs w:val="22"/>
                <w:lang w:eastAsia="it-IT"/>
              </w:rPr>
              <w:t>Informazione per via telematica</w:t>
            </w:r>
          </w:p>
        </w:tc>
      </w:tr>
      <w:tr w:rsidR="00FD75BD" w:rsidRPr="00FD75BD" w14:paraId="3E962BEF" w14:textId="77777777" w:rsidTr="00DA701F">
        <w:trPr>
          <w:gridAfter w:val="2"/>
          <w:wAfter w:w="1185" w:type="dxa"/>
          <w:trHeight w:hRule="exact" w:val="135"/>
        </w:trPr>
        <w:tc>
          <w:tcPr>
            <w:tcW w:w="1020" w:type="dxa"/>
          </w:tcPr>
          <w:p w14:paraId="6F31D164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653ADDD7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1E5D6C55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14:paraId="0111A996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1DA39585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27ABC15F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03262561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14:paraId="6974BD7C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2FDC1B05" w14:textId="77777777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14:paraId="22203582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14:paraId="48B19338" w14:textId="77777777"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6F3C47D3" wp14:editId="769C59F8">
                  <wp:extent cx="200025" cy="209550"/>
                  <wp:effectExtent l="0" t="0" r="0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" w:type="dxa"/>
          </w:tcPr>
          <w:p w14:paraId="5F69A0C3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14:paraId="72493560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7D918A39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14:paraId="5370B1B4" w14:textId="77777777"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673463B8" wp14:editId="5FE287F2">
                  <wp:extent cx="200025" cy="209550"/>
                  <wp:effectExtent l="0" t="0" r="0" b="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" w:type="dxa"/>
          </w:tcPr>
          <w:p w14:paraId="255E301E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14:paraId="2968ADB1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5CE5ABB6" w14:textId="77777777" w:rsidTr="00DA701F">
        <w:trPr>
          <w:gridAfter w:val="2"/>
          <w:wAfter w:w="1185" w:type="dxa"/>
          <w:trHeight w:val="300"/>
        </w:trPr>
        <w:tc>
          <w:tcPr>
            <w:tcW w:w="1020" w:type="dxa"/>
          </w:tcPr>
          <w:p w14:paraId="2A055FBE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14:paraId="2B36B618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6CF487CA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 w:val="restart"/>
          </w:tcPr>
          <w:p w14:paraId="7C0A3EC0" w14:textId="77777777"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ONSENTO</w:t>
            </w:r>
          </w:p>
        </w:tc>
        <w:tc>
          <w:tcPr>
            <w:tcW w:w="1455" w:type="dxa"/>
            <w:gridSpan w:val="3"/>
          </w:tcPr>
          <w:p w14:paraId="30163B05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14:paraId="5FE2FE9D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224EB809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 w:val="restart"/>
          </w:tcPr>
          <w:p w14:paraId="40F6F36E" w14:textId="77777777"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N CONSENTO</w:t>
            </w:r>
          </w:p>
        </w:tc>
      </w:tr>
      <w:tr w:rsidR="00FD75BD" w:rsidRPr="00FD75BD" w14:paraId="37821E35" w14:textId="77777777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14:paraId="71F93C68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018F5314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7272CBF4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/>
          </w:tcPr>
          <w:p w14:paraId="3907377E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64E8B8B5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4F02F316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3F346C15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/>
          </w:tcPr>
          <w:p w14:paraId="59233A58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68383780" w14:textId="77777777" w:rsidTr="00DA701F">
        <w:trPr>
          <w:gridAfter w:val="1"/>
          <w:wAfter w:w="390" w:type="dxa"/>
          <w:trHeight w:hRule="exact" w:val="270"/>
        </w:trPr>
        <w:tc>
          <w:tcPr>
            <w:tcW w:w="4395" w:type="dxa"/>
            <w:gridSpan w:val="5"/>
          </w:tcPr>
          <w:p w14:paraId="15CDA1BC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0" w:type="dxa"/>
          </w:tcPr>
          <w:p w14:paraId="0CC271E8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14:paraId="1A988522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65E8A323" w14:textId="77777777" w:rsidTr="00DA701F">
        <w:trPr>
          <w:gridAfter w:val="1"/>
          <w:wAfter w:w="390" w:type="dxa"/>
          <w:trHeight w:val="330"/>
        </w:trPr>
        <w:tc>
          <w:tcPr>
            <w:tcW w:w="4395" w:type="dxa"/>
            <w:gridSpan w:val="5"/>
          </w:tcPr>
          <w:p w14:paraId="4FB614A6" w14:textId="77777777"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Località e Data ___________________</w:t>
            </w:r>
          </w:p>
        </w:tc>
        <w:tc>
          <w:tcPr>
            <w:tcW w:w="480" w:type="dxa"/>
          </w:tcPr>
          <w:p w14:paraId="1742F468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14:paraId="7EA6F3EC" w14:textId="77777777"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Firma ________________________</w:t>
            </w:r>
          </w:p>
        </w:tc>
      </w:tr>
      <w:tr w:rsidR="00FD75BD" w:rsidRPr="00FD75BD" w14:paraId="03BC2FCF" w14:textId="77777777" w:rsidTr="00DA701F">
        <w:trPr>
          <w:trHeight w:hRule="exact" w:val="330"/>
        </w:trPr>
        <w:tc>
          <w:tcPr>
            <w:tcW w:w="9645" w:type="dxa"/>
            <w:gridSpan w:val="12"/>
          </w:tcPr>
          <w:p w14:paraId="28C7600A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570778CE" w14:textId="77777777" w:rsidTr="00DA701F">
        <w:tc>
          <w:tcPr>
            <w:tcW w:w="9645" w:type="dxa"/>
            <w:gridSpan w:val="12"/>
          </w:tcPr>
          <w:p w14:paraId="6582D94F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Sono a conoscenza del fatto che in assenza del consenso le conseguenze sono le seguenti:</w:t>
            </w:r>
          </w:p>
          <w:p w14:paraId="67D7A5FB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i/>
                <w:i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L'utente non potrà essere contattato attraverso canali telematici diretti ma dovrà informarsi solo tramite il sito istituzionale o supporti cartacei in sede</w:t>
            </w:r>
          </w:p>
        </w:tc>
      </w:tr>
      <w:tr w:rsidR="00FD75BD" w:rsidRPr="00FD75BD" w14:paraId="5A884F18" w14:textId="77777777" w:rsidTr="00DA701F">
        <w:trPr>
          <w:trHeight w:hRule="exact" w:val="330"/>
        </w:trPr>
        <w:tc>
          <w:tcPr>
            <w:tcW w:w="9645" w:type="dxa"/>
            <w:gridSpan w:val="12"/>
          </w:tcPr>
          <w:p w14:paraId="54B262E2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732A3599" w14:textId="77777777" w:rsidTr="00DA701F">
        <w:tc>
          <w:tcPr>
            <w:tcW w:w="9645" w:type="dxa"/>
            <w:gridSpan w:val="12"/>
          </w:tcPr>
          <w:p w14:paraId="3A4F2123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n relazione al trattamento dei miei dati personali, relativamente alla seguente finalità:</w:t>
            </w:r>
          </w:p>
          <w:p w14:paraId="08B71841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sz w:val="22"/>
                <w:szCs w:val="22"/>
                <w:lang w:eastAsia="it-IT"/>
              </w:rPr>
              <w:t>Registrazione e iscrizione dei soci alle attività associative</w:t>
            </w:r>
          </w:p>
        </w:tc>
      </w:tr>
      <w:tr w:rsidR="00FD75BD" w:rsidRPr="00FD75BD" w14:paraId="440F871D" w14:textId="77777777" w:rsidTr="00DA701F">
        <w:trPr>
          <w:gridAfter w:val="2"/>
          <w:wAfter w:w="1185" w:type="dxa"/>
          <w:trHeight w:hRule="exact" w:val="135"/>
        </w:trPr>
        <w:tc>
          <w:tcPr>
            <w:tcW w:w="1020" w:type="dxa"/>
          </w:tcPr>
          <w:p w14:paraId="3557336E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6D5CDEBF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1EDA32C9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14:paraId="33DB03FD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7434D8E0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2A70ECA8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4933B66F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14:paraId="5FEA8C26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0F115C5A" w14:textId="77777777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14:paraId="22BF404C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14:paraId="1E127881" w14:textId="77777777"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108643A8" wp14:editId="09DE375C">
                  <wp:extent cx="200025" cy="209550"/>
                  <wp:effectExtent l="0" t="0" r="0" b="0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" w:type="dxa"/>
          </w:tcPr>
          <w:p w14:paraId="45A5BEFC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14:paraId="029CA663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4EA7D977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14:paraId="184E783C" w14:textId="77777777"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2CFE8829" wp14:editId="3BBA482A">
                  <wp:extent cx="200025" cy="209550"/>
                  <wp:effectExtent l="0" t="0" r="0" b="0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" w:type="dxa"/>
          </w:tcPr>
          <w:p w14:paraId="156763A6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14:paraId="3A66A694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549DCBF6" w14:textId="77777777" w:rsidTr="00DA701F">
        <w:trPr>
          <w:gridAfter w:val="2"/>
          <w:wAfter w:w="1185" w:type="dxa"/>
          <w:trHeight w:val="300"/>
        </w:trPr>
        <w:tc>
          <w:tcPr>
            <w:tcW w:w="1020" w:type="dxa"/>
          </w:tcPr>
          <w:p w14:paraId="2810A158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14:paraId="210A6CBC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27FA31E1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 w:val="restart"/>
          </w:tcPr>
          <w:p w14:paraId="44584673" w14:textId="77777777"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ONSENTO</w:t>
            </w:r>
          </w:p>
        </w:tc>
        <w:tc>
          <w:tcPr>
            <w:tcW w:w="1455" w:type="dxa"/>
            <w:gridSpan w:val="3"/>
          </w:tcPr>
          <w:p w14:paraId="09938F16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14:paraId="7CE4E248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73C9D332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 w:val="restart"/>
          </w:tcPr>
          <w:p w14:paraId="20B82CDD" w14:textId="77777777"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N CONSENTO</w:t>
            </w:r>
          </w:p>
        </w:tc>
      </w:tr>
      <w:tr w:rsidR="00FD75BD" w:rsidRPr="00FD75BD" w14:paraId="6FF609E2" w14:textId="77777777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14:paraId="44A6869E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4387249A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14:paraId="3294138B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/>
          </w:tcPr>
          <w:p w14:paraId="75BE8F0A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14:paraId="2A8260C7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14:paraId="66C78CBB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14:paraId="106EC4FE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/>
          </w:tcPr>
          <w:p w14:paraId="0487FCB3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2650FB79" w14:textId="77777777" w:rsidTr="00DA701F">
        <w:trPr>
          <w:gridAfter w:val="1"/>
          <w:wAfter w:w="390" w:type="dxa"/>
          <w:trHeight w:hRule="exact" w:val="270"/>
        </w:trPr>
        <w:tc>
          <w:tcPr>
            <w:tcW w:w="4395" w:type="dxa"/>
            <w:gridSpan w:val="5"/>
          </w:tcPr>
          <w:p w14:paraId="4CE61F68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0" w:type="dxa"/>
          </w:tcPr>
          <w:p w14:paraId="334FBFCF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14:paraId="157E38AD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0E9BC4F6" w14:textId="77777777" w:rsidTr="00DA701F">
        <w:trPr>
          <w:gridAfter w:val="1"/>
          <w:wAfter w:w="390" w:type="dxa"/>
          <w:trHeight w:val="330"/>
        </w:trPr>
        <w:tc>
          <w:tcPr>
            <w:tcW w:w="4395" w:type="dxa"/>
            <w:gridSpan w:val="5"/>
          </w:tcPr>
          <w:p w14:paraId="0BCC1465" w14:textId="77777777"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Località e Data ___________________</w:t>
            </w:r>
          </w:p>
        </w:tc>
        <w:tc>
          <w:tcPr>
            <w:tcW w:w="480" w:type="dxa"/>
          </w:tcPr>
          <w:p w14:paraId="2F372C73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14:paraId="72B115BC" w14:textId="77777777"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Firma ________________________</w:t>
            </w:r>
          </w:p>
        </w:tc>
      </w:tr>
      <w:tr w:rsidR="00FD75BD" w:rsidRPr="00FD75BD" w14:paraId="0C081EB6" w14:textId="77777777" w:rsidTr="00DA701F">
        <w:trPr>
          <w:trHeight w:hRule="exact" w:val="315"/>
        </w:trPr>
        <w:tc>
          <w:tcPr>
            <w:tcW w:w="9645" w:type="dxa"/>
            <w:gridSpan w:val="12"/>
          </w:tcPr>
          <w:p w14:paraId="08DFC7FE" w14:textId="77777777"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14:paraId="449A408A" w14:textId="77777777" w:rsidTr="00DA701F">
        <w:tc>
          <w:tcPr>
            <w:tcW w:w="9645" w:type="dxa"/>
            <w:gridSpan w:val="12"/>
          </w:tcPr>
          <w:p w14:paraId="2E8EF1E0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Sono a conoscenza del fatto che in assenza del consenso le conseguenze sono le seguenti:</w:t>
            </w:r>
          </w:p>
          <w:p w14:paraId="3CE1FC56" w14:textId="77777777"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i/>
                <w:i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La persona non potrà essere iscritta come socio e godere delle attività associative</w:t>
            </w:r>
          </w:p>
        </w:tc>
      </w:tr>
    </w:tbl>
    <w:p w14:paraId="6CAACB0B" w14:textId="77777777" w:rsidR="00A03D64" w:rsidRPr="00FD75BD" w:rsidRDefault="00A03D64" w:rsidP="00A03D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both"/>
        <w:rPr>
          <w:rFonts w:ascii="Trebuchet MS" w:hAnsi="Trebuchet MS" w:cs="Century Gothic"/>
          <w:b/>
          <w:bCs/>
          <w:i/>
          <w:iCs/>
          <w:color w:val="000000"/>
          <w:sz w:val="22"/>
          <w:szCs w:val="22"/>
        </w:rPr>
      </w:pPr>
    </w:p>
    <w:sectPr w:rsidR="00A03D64" w:rsidRPr="00FD75BD" w:rsidSect="00FD75BD">
      <w:headerReference w:type="default" r:id="rId10"/>
      <w:footerReference w:type="default" r:id="rId11"/>
      <w:pgSz w:w="11900" w:h="16840"/>
      <w:pgMar w:top="1417" w:right="1134" w:bottom="1134" w:left="1134" w:header="708" w:footer="34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DFE70" w14:textId="77777777" w:rsidR="009036DB" w:rsidRDefault="009036DB">
      <w:r>
        <w:separator/>
      </w:r>
    </w:p>
  </w:endnote>
  <w:endnote w:type="continuationSeparator" w:id="0">
    <w:p w14:paraId="7952D22E" w14:textId="77777777" w:rsidR="009036DB" w:rsidRDefault="00903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Kefa">
    <w:altName w:val="Ebrima"/>
    <w:charset w:val="00"/>
    <w:family w:val="auto"/>
    <w:pitch w:val="variable"/>
    <w:sig w:usb0="00000003" w:usb1="4000204B" w:usb2="000008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318C6" w14:textId="77777777" w:rsidR="006633A5" w:rsidRPr="00924703" w:rsidRDefault="006633A5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_______</w:t>
    </w:r>
    <w:r>
      <w:rPr>
        <w:rFonts w:ascii="Trebuchet MS" w:hAnsi="Trebuchet MS"/>
        <w:sz w:val="20"/>
      </w:rPr>
      <w:t>____________________________</w:t>
    </w:r>
    <w:r w:rsidRPr="00924703">
      <w:rPr>
        <w:rFonts w:ascii="Trebuchet MS" w:hAnsi="Trebuchet MS"/>
        <w:sz w:val="20"/>
      </w:rPr>
      <w:t>_________________________________________</w:t>
    </w:r>
  </w:p>
  <w:p w14:paraId="354A2737" w14:textId="77777777" w:rsidR="006633A5" w:rsidRPr="00924703" w:rsidRDefault="006633A5" w:rsidP="003C229C">
    <w:pPr>
      <w:pStyle w:val="Pidipagina"/>
      <w:jc w:val="center"/>
      <w:rPr>
        <w:rFonts w:ascii="Trebuchet MS" w:hAnsi="Trebuchet MS"/>
        <w:sz w:val="20"/>
      </w:rPr>
    </w:pPr>
  </w:p>
  <w:p w14:paraId="78CF472A" w14:textId="77777777" w:rsidR="006633A5" w:rsidRPr="00924703" w:rsidRDefault="006633A5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Società Italiana di Scienze Sensoriali</w:t>
    </w:r>
  </w:p>
  <w:p w14:paraId="42E9FC76" w14:textId="77777777" w:rsidR="006633A5" w:rsidRPr="00924703" w:rsidRDefault="006633A5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Via Donizetti, 6 - 50144 Fi</w:t>
    </w:r>
    <w:r w:rsidR="0095618F">
      <w:rPr>
        <w:rFonts w:ascii="Trebuchet MS" w:hAnsi="Trebuchet MS"/>
        <w:sz w:val="20"/>
      </w:rPr>
      <w:t xml:space="preserve">renze (Italia) </w:t>
    </w:r>
  </w:p>
  <w:p w14:paraId="25870B6B" w14:textId="77777777" w:rsidR="006633A5" w:rsidRDefault="006633A5" w:rsidP="003C229C">
    <w:pPr>
      <w:pStyle w:val="Pidipagina"/>
      <w:jc w:val="center"/>
    </w:pPr>
    <w:r>
      <w:rPr>
        <w:rFonts w:ascii="Trebuchet MS" w:hAnsi="Trebuchet MS"/>
        <w:sz w:val="20"/>
      </w:rPr>
      <w:t>www.scienzesensoriali.it / segreteria</w:t>
    </w:r>
    <w:r w:rsidRPr="00924703">
      <w:rPr>
        <w:rFonts w:ascii="Trebuchet MS" w:hAnsi="Trebuchet MS"/>
        <w:sz w:val="20"/>
      </w:rPr>
      <w:t>@scienzesensoriali.it</w:t>
    </w:r>
  </w:p>
  <w:p w14:paraId="48CDC576" w14:textId="77777777" w:rsidR="006633A5" w:rsidRDefault="006633A5" w:rsidP="003C22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15DDA" w14:textId="77777777" w:rsidR="009036DB" w:rsidRDefault="009036DB">
      <w:r>
        <w:separator/>
      </w:r>
    </w:p>
  </w:footnote>
  <w:footnote w:type="continuationSeparator" w:id="0">
    <w:p w14:paraId="0A729DF8" w14:textId="77777777" w:rsidR="009036DB" w:rsidRDefault="009036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8FF4E" w14:textId="77777777" w:rsidR="006633A5" w:rsidRDefault="006633A5" w:rsidP="003C229C">
    <w:pPr>
      <w:rPr>
        <w:rFonts w:ascii="Trebuchet MS" w:hAnsi="Trebuchet MS"/>
        <w:noProof/>
        <w:sz w:val="22"/>
        <w:lang w:eastAsia="it-IT"/>
      </w:rPr>
    </w:pPr>
    <w:r>
      <w:rPr>
        <w:rFonts w:ascii="Trebuchet MS" w:hAnsi="Trebuchet MS"/>
        <w:noProof/>
        <w:sz w:val="22"/>
        <w:lang w:eastAsia="it-IT"/>
      </w:rPr>
      <w:drawing>
        <wp:inline distT="0" distB="0" distL="0" distR="0" wp14:anchorId="5028B7B6" wp14:editId="451CA42C">
          <wp:extent cx="843915" cy="914400"/>
          <wp:effectExtent l="25400" t="0" r="0" b="0"/>
          <wp:docPr id="1" name="Immagine 1" descr="logoSi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Sis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915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817484C" w14:textId="77777777" w:rsidR="006633A5" w:rsidRPr="009E5978" w:rsidRDefault="006633A5" w:rsidP="003C229C">
    <w:pPr>
      <w:rPr>
        <w:rFonts w:ascii="Trebuchet MS" w:hAnsi="Trebuchet MS"/>
        <w:sz w:val="22"/>
      </w:rPr>
    </w:pPr>
    <w:r>
      <w:rPr>
        <w:rFonts w:ascii="Trebuchet MS" w:hAnsi="Trebuchet MS"/>
        <w:sz w:val="22"/>
      </w:rPr>
      <w:tab/>
    </w:r>
    <w:r>
      <w:rPr>
        <w:rFonts w:ascii="Trebuchet MS" w:hAnsi="Trebuchet MS"/>
        <w:sz w:val="22"/>
      </w:rPr>
      <w:tab/>
    </w:r>
    <w:r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</w:p>
  <w:p w14:paraId="103D7A48" w14:textId="77777777" w:rsidR="006633A5" w:rsidRDefault="006633A5" w:rsidP="003C229C">
    <w:pPr>
      <w:pStyle w:val="Intestazione"/>
    </w:pPr>
    <w:r w:rsidRPr="000E06C7">
      <w:rPr>
        <w:rFonts w:ascii="Trebuchet MS" w:hAnsi="Trebuchet MS"/>
        <w:sz w:val="22"/>
      </w:rPr>
      <w:t xml:space="preserve">Società Italiana di Scienze Sensoriali </w:t>
    </w:r>
    <w:r w:rsidRPr="000E06C7">
      <w:rPr>
        <w:rFonts w:ascii="Trebuchet MS" w:hAnsi="Trebuchet MS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00000259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000002BD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00000009"/>
    <w:lvl w:ilvl="0" w:tplc="0000032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91B0EB3"/>
    <w:multiLevelType w:val="multilevel"/>
    <w:tmpl w:val="CC6272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Kefa" w:hAnsi="Kefa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96E7374"/>
    <w:multiLevelType w:val="hybridMultilevel"/>
    <w:tmpl w:val="E6C81FD4"/>
    <w:lvl w:ilvl="0" w:tplc="4700176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0B466C"/>
    <w:multiLevelType w:val="multilevel"/>
    <w:tmpl w:val="CC627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96765B"/>
    <w:multiLevelType w:val="hybridMultilevel"/>
    <w:tmpl w:val="BDE4445C"/>
    <w:lvl w:ilvl="0" w:tplc="0410000B">
      <w:start w:val="1"/>
      <w:numFmt w:val="bullet"/>
      <w:lvlText w:val="-"/>
      <w:lvlJc w:val="left"/>
      <w:pPr>
        <w:ind w:left="1146" w:hanging="360"/>
      </w:pPr>
      <w:rPr>
        <w:rFonts w:ascii="Kefa" w:hAnsi="Kefa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3CA302AC"/>
    <w:multiLevelType w:val="hybridMultilevel"/>
    <w:tmpl w:val="58E6CE1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657E8"/>
    <w:multiLevelType w:val="hybridMultilevel"/>
    <w:tmpl w:val="A8381410"/>
    <w:lvl w:ilvl="0" w:tplc="B8FC4252">
      <w:numFmt w:val="bullet"/>
      <w:lvlText w:val="-"/>
      <w:lvlJc w:val="left"/>
      <w:pPr>
        <w:ind w:left="1060" w:hanging="360"/>
      </w:pPr>
      <w:rPr>
        <w:rFonts w:ascii="Garamond" w:eastAsia="Times New Roman" w:hAnsi="Garamond" w:cs="Times" w:hint="default"/>
      </w:rPr>
    </w:lvl>
    <w:lvl w:ilvl="1" w:tplc="0410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Times" w:hint="default"/>
      </w:rPr>
    </w:lvl>
    <w:lvl w:ilvl="2" w:tplc="0410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Times" w:hint="default"/>
      </w:rPr>
    </w:lvl>
    <w:lvl w:ilvl="5" w:tplc="0410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Times" w:hint="default"/>
      </w:rPr>
    </w:lvl>
    <w:lvl w:ilvl="8" w:tplc="0410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 w15:restartNumberingAfterBreak="0">
    <w:nsid w:val="6E8353C9"/>
    <w:multiLevelType w:val="hybridMultilevel"/>
    <w:tmpl w:val="2FFE687C"/>
    <w:lvl w:ilvl="0" w:tplc="0410000B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35F36"/>
    <w:multiLevelType w:val="hybridMultilevel"/>
    <w:tmpl w:val="FFFFFFFF"/>
    <w:lvl w:ilvl="0" w:tplc="63A01404">
      <w:start w:val="1"/>
      <w:numFmt w:val="bullet"/>
      <w:lvlText w:val="·"/>
      <w:lvlJc w:val="left"/>
      <w:pPr>
        <w:ind w:left="720" w:hanging="360"/>
      </w:pPr>
      <w:rPr>
        <w:rFonts w:ascii="Symbol" w:hAnsi="Symbol"/>
      </w:rPr>
    </w:lvl>
    <w:lvl w:ilvl="1" w:tplc="5F44B65E">
      <w:start w:val="1"/>
      <w:numFmt w:val="bullet"/>
      <w:lvlText w:val="o"/>
      <w:lvlJc w:val="left"/>
      <w:pPr>
        <w:ind w:left="1440" w:hanging="360"/>
      </w:pPr>
      <w:rPr>
        <w:rFonts w:ascii="Symbol" w:hAnsi="Symbol"/>
      </w:rPr>
    </w:lvl>
    <w:lvl w:ilvl="2" w:tplc="70852F20">
      <w:start w:val="1"/>
      <w:numFmt w:val="bullet"/>
      <w:lvlText w:val="·"/>
      <w:lvlJc w:val="left"/>
      <w:pPr>
        <w:ind w:left="2160" w:hanging="360"/>
      </w:pPr>
      <w:rPr>
        <w:rFonts w:ascii="Symbol" w:hAnsi="Symbol"/>
      </w:rPr>
    </w:lvl>
    <w:lvl w:ilvl="3" w:tplc="2925F2CF">
      <w:start w:val="1"/>
      <w:numFmt w:val="bullet"/>
      <w:lvlText w:val="o"/>
      <w:lvlJc w:val="left"/>
      <w:pPr>
        <w:ind w:left="2880" w:hanging="360"/>
      </w:pPr>
      <w:rPr>
        <w:rFonts w:ascii="Symbol" w:hAnsi="Symbol"/>
      </w:rPr>
    </w:lvl>
    <w:lvl w:ilvl="4" w:tplc="265723CC">
      <w:start w:val="1"/>
      <w:numFmt w:val="bullet"/>
      <w:lvlText w:val="·"/>
      <w:lvlJc w:val="left"/>
      <w:pPr>
        <w:ind w:left="3600" w:hanging="360"/>
      </w:pPr>
      <w:rPr>
        <w:rFonts w:ascii="Symbol" w:hAnsi="Symbol"/>
      </w:rPr>
    </w:lvl>
    <w:lvl w:ilvl="5" w:tplc="4B601E96">
      <w:start w:val="1"/>
      <w:numFmt w:val="bullet"/>
      <w:lvlText w:val="o"/>
      <w:lvlJc w:val="left"/>
      <w:pPr>
        <w:ind w:left="4320" w:hanging="360"/>
      </w:pPr>
      <w:rPr>
        <w:rFonts w:ascii="Symbol" w:hAnsi="Symbol"/>
      </w:rPr>
    </w:lvl>
    <w:lvl w:ilvl="6" w:tplc="7CC9C287">
      <w:start w:val="1"/>
      <w:numFmt w:val="bullet"/>
      <w:lvlText w:val="·"/>
      <w:lvlJc w:val="left"/>
      <w:pPr>
        <w:ind w:left="5040" w:hanging="360"/>
      </w:pPr>
      <w:rPr>
        <w:rFonts w:ascii="Symbol" w:hAnsi="Symbol"/>
      </w:rPr>
    </w:lvl>
    <w:lvl w:ilvl="7" w:tplc="79A18EAC">
      <w:start w:val="1"/>
      <w:numFmt w:val="bullet"/>
      <w:lvlText w:val="o"/>
      <w:lvlJc w:val="left"/>
      <w:pPr>
        <w:ind w:left="5760" w:hanging="360"/>
      </w:pPr>
      <w:rPr>
        <w:rFonts w:ascii="Symbol" w:hAnsi="Symbol"/>
      </w:rPr>
    </w:lvl>
    <w:lvl w:ilvl="8" w:tplc="3B0F106A">
      <w:start w:val="1"/>
      <w:numFmt w:val="bullet"/>
      <w:lvlText w:val="·"/>
      <w:lvlJc w:val="left"/>
      <w:pPr>
        <w:ind w:left="6480" w:hanging="360"/>
      </w:pPr>
      <w:rPr>
        <w:rFonts w:ascii="Symbol" w:hAnsi="Symbol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3"/>
  </w:num>
  <w:num w:numId="11">
    <w:abstractNumId w:val="10"/>
  </w:num>
  <w:num w:numId="12">
    <w:abstractNumId w:val="14"/>
  </w:num>
  <w:num w:numId="13">
    <w:abstractNumId w:val="15"/>
  </w:num>
  <w:num w:numId="14">
    <w:abstractNumId w:val="12"/>
  </w:num>
  <w:num w:numId="15">
    <w:abstractNumId w:val="11"/>
  </w:num>
  <w:num w:numId="16">
    <w:abstractNumId w:val="9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DcwMTUxNTIzszBQ0lEKTi0uzszPAykwrAUAQMe8PSwAAAA="/>
  </w:docVars>
  <w:rsids>
    <w:rsidRoot w:val="00DC43CE"/>
    <w:rsid w:val="00086800"/>
    <w:rsid w:val="000A6EC6"/>
    <w:rsid w:val="00125E3D"/>
    <w:rsid w:val="00185DD1"/>
    <w:rsid w:val="001949AB"/>
    <w:rsid w:val="001B0C97"/>
    <w:rsid w:val="001E7304"/>
    <w:rsid w:val="0021240B"/>
    <w:rsid w:val="002251DB"/>
    <w:rsid w:val="00240806"/>
    <w:rsid w:val="0026297A"/>
    <w:rsid w:val="002A1B0A"/>
    <w:rsid w:val="002A4099"/>
    <w:rsid w:val="002A7A63"/>
    <w:rsid w:val="002B0751"/>
    <w:rsid w:val="002C364A"/>
    <w:rsid w:val="002D0D46"/>
    <w:rsid w:val="002D3884"/>
    <w:rsid w:val="0030697E"/>
    <w:rsid w:val="00337C0E"/>
    <w:rsid w:val="003C229C"/>
    <w:rsid w:val="0041505C"/>
    <w:rsid w:val="00416087"/>
    <w:rsid w:val="00427D2D"/>
    <w:rsid w:val="00431C2B"/>
    <w:rsid w:val="00441BB0"/>
    <w:rsid w:val="00444FC4"/>
    <w:rsid w:val="00475533"/>
    <w:rsid w:val="004818FB"/>
    <w:rsid w:val="00533289"/>
    <w:rsid w:val="00550D7C"/>
    <w:rsid w:val="00562CC7"/>
    <w:rsid w:val="005C3300"/>
    <w:rsid w:val="005E6AC4"/>
    <w:rsid w:val="005F2324"/>
    <w:rsid w:val="0062554A"/>
    <w:rsid w:val="006633A5"/>
    <w:rsid w:val="006C2BBB"/>
    <w:rsid w:val="006C46B1"/>
    <w:rsid w:val="006E0BBC"/>
    <w:rsid w:val="00720F76"/>
    <w:rsid w:val="00753FFB"/>
    <w:rsid w:val="007542AD"/>
    <w:rsid w:val="007A221C"/>
    <w:rsid w:val="007F3F19"/>
    <w:rsid w:val="0082291A"/>
    <w:rsid w:val="00835823"/>
    <w:rsid w:val="00836213"/>
    <w:rsid w:val="008C2007"/>
    <w:rsid w:val="008D7EBD"/>
    <w:rsid w:val="008F60F0"/>
    <w:rsid w:val="009036DB"/>
    <w:rsid w:val="00930834"/>
    <w:rsid w:val="0095618F"/>
    <w:rsid w:val="009A1141"/>
    <w:rsid w:val="009A361B"/>
    <w:rsid w:val="009E1ABF"/>
    <w:rsid w:val="00A02C72"/>
    <w:rsid w:val="00A03D64"/>
    <w:rsid w:val="00AA02F6"/>
    <w:rsid w:val="00B73810"/>
    <w:rsid w:val="00B7420A"/>
    <w:rsid w:val="00B87CCA"/>
    <w:rsid w:val="00BB621B"/>
    <w:rsid w:val="00BD0165"/>
    <w:rsid w:val="00BF72B6"/>
    <w:rsid w:val="00C12852"/>
    <w:rsid w:val="00CC310E"/>
    <w:rsid w:val="00CF2429"/>
    <w:rsid w:val="00CF4916"/>
    <w:rsid w:val="00D53D38"/>
    <w:rsid w:val="00D614E8"/>
    <w:rsid w:val="00D6333E"/>
    <w:rsid w:val="00DC43CE"/>
    <w:rsid w:val="00E04249"/>
    <w:rsid w:val="00E1182F"/>
    <w:rsid w:val="00E722DF"/>
    <w:rsid w:val="00EA3B4E"/>
    <w:rsid w:val="00EC49D5"/>
    <w:rsid w:val="00F11C1F"/>
    <w:rsid w:val="00F42E84"/>
    <w:rsid w:val="00F72DCC"/>
    <w:rsid w:val="00FC444C"/>
    <w:rsid w:val="00FD75BD"/>
    <w:rsid w:val="00FF59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50F8CB"/>
  <w15:docId w15:val="{81C93DE1-C951-405D-A857-1BE6867B1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sz w:val="24"/>
        <w:szCs w:val="24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2B6DAA"/>
    <w:rPr>
      <w:rFonts w:ascii="Times New Roman" w:hAnsi="Times New Roman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nhideWhenUsed/>
    <w:rsid w:val="0092470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924703"/>
    <w:rPr>
      <w:rFonts w:ascii="Times New Roman" w:hAnsi="Times New Roman"/>
      <w:sz w:val="24"/>
      <w:szCs w:val="24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92470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24703"/>
    <w:rPr>
      <w:rFonts w:ascii="Times New Roman" w:hAnsi="Times New Roman"/>
      <w:sz w:val="24"/>
      <w:szCs w:val="24"/>
      <w:lang w:eastAsia="en-US"/>
    </w:rPr>
  </w:style>
  <w:style w:type="paragraph" w:styleId="Mappadocumento">
    <w:name w:val="Document Map"/>
    <w:basedOn w:val="Normale"/>
    <w:link w:val="MappadocumentoCarattere"/>
    <w:rsid w:val="00567DA3"/>
    <w:rPr>
      <w:rFonts w:ascii="Lucida Grande" w:hAnsi="Lucida Grande"/>
    </w:rPr>
  </w:style>
  <w:style w:type="character" w:customStyle="1" w:styleId="MappadocumentoCarattere">
    <w:name w:val="Mappa documento Carattere"/>
    <w:basedOn w:val="Carpredefinitoparagrafo"/>
    <w:link w:val="Mappadocumento"/>
    <w:rsid w:val="00567DA3"/>
    <w:rPr>
      <w:rFonts w:ascii="Lucida Grande" w:hAnsi="Lucida Grande"/>
      <w:sz w:val="24"/>
      <w:szCs w:val="24"/>
      <w:lang w:eastAsia="en-US"/>
    </w:rPr>
  </w:style>
  <w:style w:type="character" w:styleId="Collegamentoipertestuale">
    <w:name w:val="Hyperlink"/>
    <w:basedOn w:val="Carpredefinitoparagrafo"/>
    <w:rsid w:val="00A03D64"/>
    <w:rPr>
      <w:color w:val="0000FF"/>
      <w:u w:val="single"/>
    </w:rPr>
  </w:style>
  <w:style w:type="paragraph" w:styleId="Paragrafoelenco">
    <w:name w:val="List Paragraph"/>
    <w:basedOn w:val="Normale"/>
    <w:rsid w:val="00FF59F7"/>
    <w:pPr>
      <w:ind w:left="720"/>
      <w:contextualSpacing/>
    </w:pPr>
  </w:style>
  <w:style w:type="paragraph" w:styleId="NormaleWeb">
    <w:name w:val="Normal (Web)"/>
    <w:basedOn w:val="Normale"/>
    <w:uiPriority w:val="99"/>
    <w:rsid w:val="007542AD"/>
    <w:pPr>
      <w:spacing w:beforeLines="1" w:afterLines="1"/>
    </w:pPr>
    <w:rPr>
      <w:rFonts w:ascii="Times" w:hAnsi="Times"/>
      <w:sz w:val="20"/>
      <w:szCs w:val="20"/>
      <w:lang w:eastAsia="it-IT"/>
    </w:rPr>
  </w:style>
  <w:style w:type="paragraph" w:styleId="Testofumetto">
    <w:name w:val="Balloon Text"/>
    <w:basedOn w:val="Normale"/>
    <w:link w:val="TestofumettoCarattere"/>
    <w:rsid w:val="00AA02F6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rsid w:val="00AA02F6"/>
    <w:rPr>
      <w:rFonts w:ascii="Lucida Grande" w:hAnsi="Lucida Grande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greteria@scienzesensoriali.i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portello@scienzesensoriali.i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9</Pages>
  <Words>1632</Words>
  <Characters>9304</Characters>
  <Application>Microsoft Office Word</Application>
  <DocSecurity>0</DocSecurity>
  <Lines>77</Lines>
  <Paragraphs>2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6" baseType="lpstr">
      <vt:lpstr/>
      <vt:lpstr/>
      <vt:lpstr/>
      <vt:lpstr>Luogo e data</vt:lpstr>
      <vt:lpstr/>
      <vt:lpstr/>
      <vt:lpstr>DOMANDA PER ATTESTATO DI QUALIFICA DI SENSORY PROJECT MANAGER</vt:lpstr>
      <vt:lpstr/>
      <vt:lpstr>☐	JUNIOR   ☐	SENIOR (barrare l’opzione di interesse)</vt:lpstr>
      <vt:lpstr/>
      <vt:lpstr>per l’anno 2014</vt:lpstr>
      <vt:lpstr/>
      <vt:lpstr/>
      <vt:lpstr/>
      <vt:lpstr/>
      <vt:lpstr/>
    </vt:vector>
  </TitlesOfParts>
  <Company>11681</Company>
  <LinksUpToDate>false</LinksUpToDate>
  <CharactersWithSpaces>10915</CharactersWithSpaces>
  <SharedDoc>false</SharedDoc>
  <HLinks>
    <vt:vector size="6" baseType="variant">
      <vt:variant>
        <vt:i4>1703947</vt:i4>
      </vt:variant>
      <vt:variant>
        <vt:i4>5746</vt:i4>
      </vt:variant>
      <vt:variant>
        <vt:i4>1025</vt:i4>
      </vt:variant>
      <vt:variant>
        <vt:i4>1</vt:i4>
      </vt:variant>
      <vt:variant>
        <vt:lpwstr>logoSi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pinelli</dc:creator>
  <cp:keywords/>
  <cp:lastModifiedBy>Lapo pierguidi</cp:lastModifiedBy>
  <cp:revision>13</cp:revision>
  <cp:lastPrinted>2011-04-01T11:26:00Z</cp:lastPrinted>
  <dcterms:created xsi:type="dcterms:W3CDTF">2016-12-19T09:27:00Z</dcterms:created>
  <dcterms:modified xsi:type="dcterms:W3CDTF">2022-01-03T08:43:00Z</dcterms:modified>
</cp:coreProperties>
</file>